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00AA6" w14:textId="77777777" w:rsidR="008542AA" w:rsidRDefault="00000000">
      <w:pPr>
        <w:pStyle w:val="Title"/>
      </w:pPr>
      <w:r>
        <w:t>A meta-analysis on demand characteristics</w:t>
      </w:r>
    </w:p>
    <w:p w14:paraId="1B555C5F" w14:textId="77777777" w:rsidR="008542AA" w:rsidRPr="00E569C9" w:rsidRDefault="00000000">
      <w:pPr>
        <w:pStyle w:val="Author"/>
        <w:rPr>
          <w:lang w:val="es-ES"/>
          <w:rPrChange w:id="0" w:author="Nicholas Alvaro Coles" w:date="2023-02-20T14:06:00Z">
            <w:rPr/>
          </w:rPrChange>
        </w:rPr>
      </w:pPr>
      <w:r w:rsidRPr="00E569C9">
        <w:rPr>
          <w:lang w:val="es-ES"/>
          <w:rPrChange w:id="1" w:author="Nicholas Alvaro Coles" w:date="2023-02-20T14:06:00Z">
            <w:rPr/>
          </w:rPrChange>
        </w:rPr>
        <w:t>Nicholas A. Coles</w:t>
      </w:r>
      <w:r w:rsidRPr="00E569C9">
        <w:rPr>
          <w:vertAlign w:val="superscript"/>
          <w:lang w:val="es-ES"/>
          <w:rPrChange w:id="2" w:author="Nicholas Alvaro Coles" w:date="2023-02-20T14:06:00Z">
            <w:rPr>
              <w:vertAlign w:val="superscript"/>
            </w:rPr>
          </w:rPrChange>
        </w:rPr>
        <w:t>1</w:t>
      </w:r>
      <w:r w:rsidRPr="00E569C9">
        <w:rPr>
          <w:lang w:val="es-ES"/>
          <w:rPrChange w:id="3" w:author="Nicholas Alvaro Coles" w:date="2023-02-20T14:06:00Z">
            <w:rPr/>
          </w:rPrChange>
        </w:rPr>
        <w:t> &amp; Michael C. Frank</w:t>
      </w:r>
      <w:r w:rsidRPr="00E569C9">
        <w:rPr>
          <w:vertAlign w:val="superscript"/>
          <w:lang w:val="es-ES"/>
          <w:rPrChange w:id="4" w:author="Nicholas Alvaro Coles" w:date="2023-02-20T14:06:00Z">
            <w:rPr>
              <w:vertAlign w:val="superscript"/>
            </w:rPr>
          </w:rPrChange>
        </w:rPr>
        <w:t>1</w:t>
      </w:r>
    </w:p>
    <w:p w14:paraId="34C568BA" w14:textId="77777777" w:rsidR="008542AA" w:rsidRDefault="00000000">
      <w:pPr>
        <w:pStyle w:val="Author"/>
      </w:pPr>
      <w:r>
        <w:rPr>
          <w:vertAlign w:val="superscript"/>
        </w:rPr>
        <w:t>1</w:t>
      </w:r>
      <w:r>
        <w:t xml:space="preserve"> Center for the Study of Language and Information, Stanford University</w:t>
      </w:r>
    </w:p>
    <w:p w14:paraId="144F7499" w14:textId="77777777" w:rsidR="008542AA" w:rsidRDefault="00000000">
      <w:pPr>
        <w:pStyle w:val="BodyText"/>
      </w:pPr>
      <w:r>
        <w:t>                                                                                                                                                    </w:t>
      </w:r>
    </w:p>
    <w:p w14:paraId="4738E0EE" w14:textId="77777777" w:rsidR="008542AA" w:rsidRDefault="00000000">
      <w:pPr>
        <w:pStyle w:val="BodyText"/>
      </w:pPr>
      <w:r>
        <w:t> </w:t>
      </w:r>
    </w:p>
    <w:p w14:paraId="6C19F202" w14:textId="77777777" w:rsidR="008542AA" w:rsidRDefault="00000000">
      <w:pPr>
        <w:pStyle w:val="BodyText"/>
      </w:pPr>
      <w:r>
        <w:t> </w:t>
      </w:r>
    </w:p>
    <w:p w14:paraId="3A6637FB" w14:textId="77777777" w:rsidR="008542AA" w:rsidRDefault="00000000">
      <w:pPr>
        <w:pStyle w:val="BodyText"/>
      </w:pPr>
      <w:r>
        <w:t> </w:t>
      </w:r>
    </w:p>
    <w:p w14:paraId="7E7E5865" w14:textId="77777777" w:rsidR="008542AA" w:rsidRDefault="00000000">
      <w:pPr>
        <w:pStyle w:val="BodyText"/>
      </w:pPr>
      <w:r>
        <w:t> </w:t>
      </w:r>
    </w:p>
    <w:p w14:paraId="50120E15" w14:textId="77777777" w:rsidR="008542AA" w:rsidRDefault="00000000">
      <w:pPr>
        <w:pStyle w:val="BodyText"/>
      </w:pPr>
      <w:r>
        <w:t> </w:t>
      </w:r>
    </w:p>
    <w:p w14:paraId="5FB30AFA" w14:textId="77777777" w:rsidR="008542AA" w:rsidRDefault="00000000">
      <w:pPr>
        <w:pStyle w:val="BodyText"/>
      </w:pPr>
      <w:r>
        <w:t> </w:t>
      </w:r>
    </w:p>
    <w:p w14:paraId="72B9005E" w14:textId="77777777" w:rsidR="008542AA" w:rsidRDefault="00000000">
      <w:pPr>
        <w:pStyle w:val="Author"/>
      </w:pPr>
      <w:r>
        <w:t xml:space="preserve">Author </w:t>
      </w:r>
      <w:proofErr w:type="gramStart"/>
      <w:r>
        <w:t>note</w:t>
      </w:r>
      <w:proofErr w:type="gramEnd"/>
    </w:p>
    <w:p w14:paraId="3E501766" w14:textId="77777777" w:rsidR="008542AA" w:rsidRDefault="00000000">
      <w:pPr>
        <w:pStyle w:val="BodyText"/>
      </w:pPr>
      <w:r>
        <w:t xml:space="preserve">All materials, data, and code are available </w:t>
      </w:r>
      <w:proofErr w:type="gramStart"/>
      <w:r>
        <w:t>at .</w:t>
      </w:r>
      <w:proofErr w:type="gramEnd"/>
    </w:p>
    <w:p w14:paraId="219E8AA2" w14:textId="77777777" w:rsidR="008542AA"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5A3935E0" w14:textId="77777777" w:rsidR="008542AA" w:rsidRDefault="00000000">
      <w:pPr>
        <w:pStyle w:val="h1-pagebreak"/>
      </w:pPr>
      <w:r>
        <w:lastRenderedPageBreak/>
        <w:t>Abstract</w:t>
      </w:r>
    </w:p>
    <w:p w14:paraId="5FD4C816" w14:textId="77777777" w:rsidR="008542AA" w:rsidRDefault="00000000">
      <w:pPr>
        <w:pStyle w:val="BodyText"/>
      </w:pPr>
      <w:r>
        <w:t>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s in hypothesis-</w:t>
      </w:r>
      <w:r>
        <w:rPr>
          <w:i/>
          <w:iCs/>
        </w:rPr>
        <w:t>in</w:t>
      </w:r>
      <w:r>
        <w:t>consistent responding). This range covers the span of almost every conceivable effect in experimental psychology. Contrary to conventional views, we found little evidence that demand effects were driven by participants’ motivation and opportunity to adjust their responses—i.e., a response bias. Instead, such effects seemed to be more so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massive impact of demand characteristics.</w:t>
      </w:r>
    </w:p>
    <w:p w14:paraId="010CDB8C" w14:textId="77777777" w:rsidR="008542AA" w:rsidRDefault="00000000">
      <w:pPr>
        <w:pStyle w:val="BodyText"/>
      </w:pPr>
      <w:r>
        <w:rPr>
          <w:i/>
          <w:iCs/>
        </w:rPr>
        <w:t>Keywords:</w:t>
      </w:r>
      <w:r>
        <w:t xml:space="preserve"> demand characteristics, hypothesis awareness, placebo effect, research methods, meta-analysis</w:t>
      </w:r>
    </w:p>
    <w:p w14:paraId="654F3E62" w14:textId="77777777" w:rsidR="008542AA" w:rsidRDefault="00000000">
      <w:pPr>
        <w:pStyle w:val="BodyText"/>
      </w:pPr>
      <w:r>
        <w:rPr>
          <w:i/>
          <w:iCs/>
        </w:rPr>
        <w:t>Word count:</w:t>
      </w:r>
      <w:r>
        <w:t xml:space="preserve"> TBD</w:t>
      </w:r>
    </w:p>
    <w:p w14:paraId="2C191C1B" w14:textId="77777777" w:rsidR="008542AA" w:rsidRDefault="00000000">
      <w:pPr>
        <w:pStyle w:val="h1-pagebreak"/>
      </w:pPr>
      <w:r>
        <w:lastRenderedPageBreak/>
        <w:t>A meta-analysis on demand characteristics</w:t>
      </w:r>
    </w:p>
    <w:p w14:paraId="5A580954" w14:textId="77777777" w:rsidR="008542AA"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14:paraId="7E6ACD54" w14:textId="77777777" w:rsidR="008542AA" w:rsidRDefault="00000000">
      <w:pPr>
        <w:pStyle w:val="BodyText"/>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 </w:t>
      </w:r>
      <w:r>
        <w:rPr>
          <w:i/>
          <w:iCs/>
        </w:rPr>
        <w:t>demand characteristics</w:t>
      </w:r>
      <w:r>
        <w:t>.</w:t>
      </w:r>
    </w:p>
    <w:p w14:paraId="62540C58" w14:textId="77777777" w:rsidR="008542AA" w:rsidRDefault="00000000">
      <w:pPr>
        <w:pStyle w:val="Heading2"/>
      </w:pPr>
      <w:bookmarkStart w:id="5" w:name="X5beee25cffe20f5207d52e6917e92d9a050264d"/>
      <w:r>
        <w:t>Demand characteristics as a methodological artifact</w:t>
      </w:r>
    </w:p>
    <w:p w14:paraId="4D6A7D7C" w14:textId="77777777" w:rsidR="008542AA" w:rsidRDefault="00000000">
      <w:pPr>
        <w:pStyle w:val="FirstParagraph"/>
      </w:pPr>
      <w:r>
        <w:t xml:space="preserve">In 1962, Martin Orne published a seminal paper highlighting a view that challenged </w:t>
      </w:r>
      <w:proofErr w:type="gramStart"/>
      <w:r>
        <w:t>deeply-ingrained</w:t>
      </w:r>
      <w:proofErr w:type="gramEnd"/>
      <w:r>
        <w:t xml:space="preserve">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w:t>
      </w:r>
      <w:proofErr w:type="gramStart"/>
      <w:r>
        <w:t>—“</w:t>
      </w:r>
      <w:proofErr w:type="gramEnd"/>
      <w:r>
        <w:t>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095CDF02" w14:textId="77777777" w:rsidR="008542AA"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4AE404DA" w14:textId="77777777" w:rsidR="008542AA" w:rsidRDefault="00000000">
      <w:pPr>
        <w:pStyle w:val="BodyText"/>
      </w:pPr>
      <w:r>
        <w:t xml:space="preserve">After over 60 years, experimental psychologists are left with an uncomfortable </w:t>
      </w:r>
      <w:proofErr w:type="gramStart"/>
      <w:r>
        <w:t>state of affairs</w:t>
      </w:r>
      <w:proofErr w:type="gramEnd"/>
      <w:r>
        <w:t>. Demand characteristics are a literal textbook methodological concern. However, like Crankology, the magnitude, direction, consistency, and mechanisms underlying this artifact remain mysterious.</w:t>
      </w:r>
    </w:p>
    <w:p w14:paraId="289AF0B8" w14:textId="77777777" w:rsidR="008542AA" w:rsidRDefault="00000000">
      <w:pPr>
        <w:pStyle w:val="Heading2"/>
      </w:pPr>
      <w:bookmarkStart w:id="6" w:name="Xbb0ec03b212b6a2c0c6bbd874870d91ad3558f7"/>
      <w:bookmarkEnd w:id="5"/>
      <w:r>
        <w:lastRenderedPageBreak/>
        <w:t>How do demand characteristics bias participant responses?</w:t>
      </w:r>
    </w:p>
    <w:p w14:paraId="5B118E4C" w14:textId="77777777" w:rsidR="008542AA"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4B8CD014" w14:textId="77777777" w:rsidR="008542AA" w:rsidRDefault="00000000">
      <w:pPr>
        <w:pStyle w:val="BodyText"/>
      </w:pPr>
      <w:r>
        <w:t xml:space="preserve">As we review below, the most comprehensive demand characteristics framework follows this historic trend, conceptualizing the artifact as a response bias (Rosnow &amp; Rosenthal, 1997).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p w14:paraId="74175A44" w14:textId="77777777" w:rsidR="008542AA" w:rsidRDefault="00000000">
      <w:pPr>
        <w:pStyle w:val="Heading3"/>
        <w:framePr w:wrap="around"/>
      </w:pPr>
      <w:bookmarkStart w:id="7" w:name="response-bias"/>
      <w:r>
        <w:t>Response bias.</w:t>
      </w:r>
    </w:p>
    <w:p w14:paraId="3EEEDC16" w14:textId="77777777" w:rsidR="008542AA"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6C7E1BB8" w14:textId="77777777" w:rsidR="008542AA" w:rsidRDefault="00000000">
      <w:pPr>
        <w:pStyle w:val="CaptionedFigure"/>
      </w:pPr>
      <w:r>
        <w:rPr>
          <w:noProof/>
        </w:rPr>
        <w:drawing>
          <wp:inline distT="0" distB="0" distL="0" distR="0" wp14:anchorId="7C5F670C" wp14:editId="7301395B">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3CFA58FB" w14:textId="77777777" w:rsidR="008542AA"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w:t>
      </w:r>
    </w:p>
    <w:p w14:paraId="6B3467D4" w14:textId="77777777" w:rsidR="008542AA" w:rsidRDefault="00000000">
      <w:pPr>
        <w:pStyle w:val="Heading4"/>
        <w:framePr w:wrap="around"/>
      </w:pPr>
      <w:bookmarkStart w:id="8" w:name="receptivity-to-cues"/>
      <w:r>
        <w:t>Receptivity to cues.</w:t>
      </w:r>
    </w:p>
    <w:p w14:paraId="54801744" w14:textId="77777777" w:rsidR="008542AA" w:rsidRDefault="00000000">
      <w:pPr>
        <w:pStyle w:val="FirstParagraph"/>
      </w:pPr>
      <w:r>
        <w:t xml:space="preserve">To start, Rosnow and Rosenthal (1997) reasoned that participants must be perceptive to demand characteristics </w:t>
      </w:r>
      <w:proofErr w:type="gramStart"/>
      <w:r>
        <w:t>in order for</w:t>
      </w:r>
      <w:proofErr w:type="gramEnd"/>
      <w:r>
        <w:t xml:space="preserve"> there to be a response bias </w:t>
      </w:r>
      <w:r>
        <w:lastRenderedPageBreak/>
        <w:t>(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focus on scenarios where participants are likely to be highly receptive to cues. Thus, we will pay less attention to receptivity as a moderator (but see the General Discussion for more information).</w:t>
      </w:r>
    </w:p>
    <w:p w14:paraId="5109713B" w14:textId="77777777" w:rsidR="008542AA" w:rsidRDefault="00000000">
      <w:pPr>
        <w:pStyle w:val="Heading4"/>
        <w:framePr w:wrap="around"/>
      </w:pPr>
      <w:bookmarkStart w:id="9" w:name="X5ad9af2e1feefc56383e64a5aa27cd4a9f43a69"/>
      <w:bookmarkEnd w:id="8"/>
      <w:r>
        <w:t>Motivation to provide hypothesis-consistent responses.</w:t>
      </w:r>
    </w:p>
    <w:p w14:paraId="7249C2FE" w14:textId="77777777" w:rsidR="008542AA"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12CA6CF5" w14:textId="77777777" w:rsidR="008542AA" w:rsidRDefault="00000000">
      <w:pPr>
        <w:pStyle w:val="BodyText"/>
      </w:pPr>
      <w:r>
        <w:t xml:space="preserve">In the most prolific era of demand characteristics research, investigators sought to understand which subject goal </w:t>
      </w:r>
      <w:r>
        <w:rPr>
          <w:i/>
          <w:iCs/>
        </w:rPr>
        <w:t>predominately</w:t>
      </w:r>
      <w:r>
        <w:t xml:space="preserve"> mediated response bias. For example, Sigall et al. (1970) found that participants increased performance on a simple task when the experimenter indicated that this was their expectation. However, participants did </w:t>
      </w:r>
      <w:r>
        <w:rPr>
          <w:i/>
          <w:iCs/>
        </w:rPr>
        <w:t>not</w:t>
      </w:r>
      <w:r>
        <w:t xml:space="preserve"> do so when told that </w:t>
      </w:r>
      <w:r>
        <w:lastRenderedPageBreak/>
        <w:t>increased performance would be indicative of an obsessive-compulsive personality. Based on these results, Sigall et al. (1970) concluded that participants were predominately motivated to secure a positive evaluation—not help the experimenter confirm their hypothesis.</w:t>
      </w:r>
    </w:p>
    <w:p w14:paraId="7AC2AF05" w14:textId="77777777" w:rsidR="008542AA" w:rsidRDefault="00000000">
      <w:pPr>
        <w:pStyle w:val="BodyText"/>
      </w:pPr>
      <w:r>
        <w:t xml:space="preserve">By focusing on testing hypotheses about a single predominate participant goal, less attention was initially paid to the notion that participants might have multiple, sometimes competing motivations (Barbuto Jr &amp; Scholl, 1998; Boudreaux &amp; Ozer, 2013). Later, though, Rosnow and Rosenthal (1997) demonstrated that people have </w:t>
      </w:r>
      <w:r>
        <w:rPr>
          <w:i/>
          <w:iCs/>
        </w:rPr>
        <w:t>multiple</w:t>
      </w:r>
      <w:r>
        <w:t xml:space="preserve"> goals in mind when they conceptualize their role as research participants. Participants describe their role as being </w:t>
      </w:r>
      <w:proofErr w:type="gramStart"/>
      <w:r>
        <w:t>similar to</w:t>
      </w:r>
      <w:proofErr w:type="gramEnd"/>
      <w:r>
        <w:t xml:space="preserve">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resumably to a smaller degree] help the experimenter confirm their hypothesis. The brilliance of Rosnow and Rosenthal’s proposal is that it acknowledged that all previous researchers were [at least somewhat] correct; participants are altruistic, apprehensive, negativistic, </w:t>
      </w:r>
      <w:r>
        <w:rPr>
          <w:i/>
          <w:iCs/>
        </w:rPr>
        <w:t>and</w:t>
      </w:r>
      <w:r>
        <w:t xml:space="preserve"> faithful. This effectively ended debates about which motivational force predominately drove response biases.</w:t>
      </w:r>
    </w:p>
    <w:p w14:paraId="19C13F9D" w14:textId="77777777" w:rsidR="008542AA" w:rsidRDefault="00000000">
      <w:pPr>
        <w:pStyle w:val="BodyText"/>
      </w:pPr>
      <w:r>
        <w:t xml:space="preserve">Synthesizing 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w:t>
      </w:r>
      <w:r>
        <w:lastRenderedPageBreak/>
        <w:t>conceptualized on a continuum ranging from highly motivated to counter-acquiesce to highly motivated to acquiesce.</w:t>
      </w:r>
    </w:p>
    <w:p w14:paraId="25B239FC" w14:textId="77777777" w:rsidR="008542AA" w:rsidRDefault="00000000">
      <w:pPr>
        <w:pStyle w:val="Heading4"/>
        <w:framePr w:wrap="around"/>
      </w:pPr>
      <w:bookmarkStart w:id="10" w:name="opportunity-to-alter-responses"/>
      <w:bookmarkEnd w:id="9"/>
      <w:r>
        <w:t>Opportunity to alter responses.</w:t>
      </w:r>
    </w:p>
    <w:p w14:paraId="41674B1E" w14:textId="77777777" w:rsidR="008542AA" w:rsidRDefault="00000000">
      <w:pPr>
        <w:pStyle w:val="FirstParagraph"/>
      </w:pPr>
      <w:r>
        <w:t xml:space="preserve">No matter how motivated they are to confirm the hypothesis, Rosnow and Rosenthal (1997) reasoned that there is variability in the extent to which participants </w:t>
      </w:r>
      <w:proofErr w:type="gramStart"/>
      <w:r>
        <w:t>have the opportunity/ability to</w:t>
      </w:r>
      <w:proofErr w:type="gramEnd"/>
      <w:r>
        <w:t xml:space="preserve">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32B99E2F" w14:textId="77777777" w:rsidR="008542AA" w:rsidRDefault="00000000">
      <w:pPr>
        <w:pStyle w:val="Heading3"/>
        <w:framePr w:wrap="around"/>
      </w:pPr>
      <w:bookmarkStart w:id="11" w:name="response-bias-and-placebo-effects"/>
      <w:bookmarkEnd w:id="7"/>
      <w:bookmarkEnd w:id="10"/>
      <w:r>
        <w:t>Response bias and placebo effects.</w:t>
      </w:r>
    </w:p>
    <w:p w14:paraId="15F63436" w14:textId="77777777" w:rsidR="008542AA" w:rsidRDefault="00000000">
      <w:pPr>
        <w:pStyle w:val="FirstParagraph"/>
      </w:pPr>
      <w:r>
        <w:t xml:space="preserve">Over the past half century, demand characteristics have generally been conceptually divorced from placebo effects (e.g., Orne, 1969). Indeed, in the classic book describing artifacts and behavioral research (Rosnow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2022), who argued 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w:t>
      </w:r>
      <w:r>
        <w:lastRenderedPageBreak/>
        <w:t>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213DCBDE" w14:textId="77777777" w:rsidR="008542AA" w:rsidRDefault="00000000">
      <w:pPr>
        <w:pStyle w:val="Heading2"/>
      </w:pPr>
      <w:bookmarkStart w:id="12" w:name="goals"/>
      <w:bookmarkEnd w:id="6"/>
      <w:bookmarkEnd w:id="11"/>
      <w:r>
        <w:t>Goals</w:t>
      </w:r>
    </w:p>
    <w:p w14:paraId="5AC2CBBA" w14:textId="77777777" w:rsidR="008542AA"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7E0E94BB" w14:textId="77777777" w:rsidR="008542AA" w:rsidRDefault="00000000">
      <w:pPr>
        <w:pStyle w:val="BodyText"/>
      </w:pPr>
      <w:r>
        <w:t>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14:paraId="106CB4EF" w14:textId="77777777" w:rsidR="008542AA" w:rsidRDefault="00000000">
      <w:pPr>
        <w:pStyle w:val="BodyText"/>
      </w:pPr>
      <w:r>
        <w:t xml:space="preserve">In Study 2, we review a small replication study that re-examines the extent to which demand effects are driven by response biases and placebo effects. In this replication study, we manipulated demand characteristics in an experimental investigation of the proposed effects of </w:t>
      </w:r>
      <w:r>
        <w:lastRenderedPageBreak/>
        <w:t>facial poses on emotional experience (Coles, Larsen, &amp;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3565F6FD" w14:textId="77777777" w:rsidR="008542AA" w:rsidRDefault="00000000">
      <w:pPr>
        <w:pStyle w:val="Heading1"/>
      </w:pPr>
      <w:bookmarkStart w:id="13" w:name="study-1a"/>
      <w:bookmarkEnd w:id="12"/>
      <w:r>
        <w:t>Study 1a</w:t>
      </w:r>
    </w:p>
    <w:p w14:paraId="23C10A4C" w14:textId="77777777" w:rsidR="008542AA" w:rsidRDefault="00000000">
      <w:pPr>
        <w:pStyle w:val="FirstParagraph"/>
      </w:pPr>
      <w:r>
        <w:t>Study 1a was designed to provide the first quantitative synthesis of strict experimental tests of demand effects, with a focus on their direction, magnitude, and consistency.</w:t>
      </w:r>
    </w:p>
    <w:p w14:paraId="3FB4DCE7" w14:textId="77777777" w:rsidR="008542AA" w:rsidRDefault="00000000">
      <w:pPr>
        <w:pStyle w:val="Heading2"/>
      </w:pPr>
      <w:bookmarkStart w:id="14" w:name="methodology"/>
      <w:r>
        <w:t>Methodology</w:t>
      </w:r>
    </w:p>
    <w:p w14:paraId="188B54D9" w14:textId="77777777" w:rsidR="008542AA"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3442D4E3" w14:textId="77777777" w:rsidR="008542AA"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w:t>
      </w:r>
      <w:r>
        <w:lastRenderedPageBreak/>
        <w:t>conceptual space, we focused on explicit manipulations of the hypothesis communicated to participants.</w:t>
      </w:r>
    </w:p>
    <w:p w14:paraId="02EDC9F5" w14:textId="77777777" w:rsidR="008542AA"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77696609" w14:textId="77777777" w:rsidR="008542AA" w:rsidRDefault="00000000">
      <w:pPr>
        <w:pStyle w:val="Heading3"/>
        <w:framePr w:wrap="around"/>
      </w:pPr>
      <w:bookmarkStart w:id="15" w:name="literature-search"/>
      <w:r>
        <w:t>Literature search.</w:t>
      </w:r>
    </w:p>
    <w:p w14:paraId="217C63A8" w14:textId="77777777" w:rsidR="008542AA"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3C07DC4E" w14:textId="77777777" w:rsidR="008542AA" w:rsidRDefault="00000000">
      <w:pPr>
        <w:pStyle w:val="BodyText"/>
      </w:pPr>
      <w:r>
        <w:t>We searched APA PsycInfo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149B5FA0" w14:textId="77777777" w:rsidR="008542AA" w:rsidRDefault="00000000">
      <w:pPr>
        <w:pStyle w:val="Heading3"/>
        <w:framePr w:wrap="around"/>
      </w:pPr>
      <w:bookmarkStart w:id="16" w:name="screening"/>
      <w:bookmarkEnd w:id="15"/>
      <w:r>
        <w:t>Screening.</w:t>
      </w:r>
    </w:p>
    <w:p w14:paraId="27B034F3" w14:textId="77777777" w:rsidR="008542AA" w:rsidRDefault="00000000">
      <w:pPr>
        <w:pStyle w:val="FirstParagraph"/>
      </w:pPr>
      <w:r>
        <w:t>To be eligible for inclusion in the meta-analysis, the following criteria must have been met:</w:t>
      </w:r>
    </w:p>
    <w:p w14:paraId="2DEC0E1E" w14:textId="77777777" w:rsidR="008542AA"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w:t>
      </w:r>
      <w:proofErr w:type="gramStart"/>
      <w:r>
        <w:t>told</w:t>
      </w:r>
      <w:proofErr w:type="gramEnd"/>
      <w:r>
        <w:t xml:space="preserve">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t>
      </w:r>
      <w:r>
        <w:lastRenderedPageBreak/>
        <w:t xml:space="preserve">will be unaffected) conditions. Often, this was compared to a </w:t>
      </w:r>
      <w:r>
        <w:rPr>
          <w:i/>
          <w:iCs/>
        </w:rPr>
        <w:t>control</w:t>
      </w:r>
      <w:r>
        <w:t xml:space="preserve"> condition, where participants were not told about an effect of an independent variable on a dependent variable.</w:t>
      </w:r>
    </w:p>
    <w:p w14:paraId="53E66572" w14:textId="77777777" w:rsidR="008542AA"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48CEAA5E" w14:textId="77777777" w:rsidR="008542AA"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B6ABDD4" w14:textId="77777777" w:rsidR="008542AA" w:rsidRDefault="00000000">
      <w:pPr>
        <w:numPr>
          <w:ilvl w:val="0"/>
          <w:numId w:val="18"/>
        </w:numPr>
      </w:pPr>
      <w:r>
        <w:t>Information necessary for computing at least one effect size was included.</w:t>
      </w:r>
    </w:p>
    <w:p w14:paraId="09013427" w14:textId="77777777" w:rsidR="008542AA"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E3A703F" w14:textId="77777777" w:rsidR="008542AA" w:rsidRDefault="00000000">
      <w:pPr>
        <w:pStyle w:val="Heading3"/>
        <w:framePr w:wrap="around"/>
      </w:pPr>
      <w:bookmarkStart w:id="17" w:name="effect-size-index"/>
      <w:bookmarkEnd w:id="16"/>
      <w:r>
        <w:t>Effect size index.</w:t>
      </w:r>
    </w:p>
    <w:p w14:paraId="72F0DD93" w14:textId="77777777" w:rsidR="008542AA"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1D71558D" w14:textId="77777777" w:rsidR="008542AA"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14:paraId="1FEBD386" w14:textId="77777777" w:rsidR="008542AA"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w:t>
      </w:r>
      <w:proofErr w:type="gramStart"/>
      <w:r>
        <w:t>similar to</w:t>
      </w:r>
      <w:proofErr w:type="gramEnd"/>
      <w:r>
        <w:t xml:space="preserve">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351E723A" w14:textId="77777777" w:rsidR="008542AA" w:rsidRDefault="00000000">
      <w:pPr>
        <w:pStyle w:val="BodyText"/>
      </w:pPr>
      <w:r>
        <w:t>Effect sizes were calculated so that positive values indicated an effect consistent with the communicated hypothesis. For example, if participants were told that an intervention should be mood boosting, an increase in mood would be coded as a positive effect. If participants were told that the intervention should be mood dampening, an increase in mood would be coded as a negative effect.</w:t>
      </w:r>
    </w:p>
    <w:p w14:paraId="6C10FDE6" w14:textId="77777777" w:rsidR="008542AA" w:rsidRDefault="00000000">
      <w:pPr>
        <w:pStyle w:val="BodyText"/>
      </w:pPr>
      <w:r>
        <w:t xml:space="preserve">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2E950CC" w14:textId="77777777" w:rsidR="008542A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2BCD7FD9" w14:textId="77777777" w:rsidR="008542AA" w:rsidRDefault="00000000">
      <w:pPr>
        <w:pStyle w:val="BodyText"/>
      </w:pPr>
      <w:r>
        <w:t xml:space="preserve">85% of studies contained multiple effect sizes of interest. For example, the full design in Coles et al. (2022) included a positive demand, nil demand, and control condition. 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in our models (described later).</w:t>
      </w:r>
    </w:p>
    <w:p w14:paraId="05AE643A" w14:textId="77777777" w:rsidR="008542AA" w:rsidRDefault="00000000">
      <w:pPr>
        <w:pStyle w:val="Heading3"/>
        <w:framePr w:wrap="around"/>
      </w:pPr>
      <w:bookmarkStart w:id="18" w:name="potential-moderators"/>
      <w:bookmarkEnd w:id="17"/>
      <w:r>
        <w:t>Potential moderators.</w:t>
      </w:r>
    </w:p>
    <w:p w14:paraId="0E47C7FC" w14:textId="77777777" w:rsidR="008542AA"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w:t>
      </w:r>
      <w:r>
        <w:lastRenderedPageBreak/>
        <w:t>characteristics can be additive, their effects should be larger when two demand characteristic conditions are compared (as opposed to one condition being compared to a control group).</w:t>
      </w:r>
    </w:p>
    <w:p w14:paraId="72CFC9E3" w14:textId="77777777" w:rsidR="008542AA"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28810446" w14:textId="77777777" w:rsidR="008542AA"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p w14:paraId="788DC02D" w14:textId="77777777" w:rsidR="008542AA" w:rsidRDefault="00000000">
      <w:pPr>
        <w:pStyle w:val="Heading3"/>
        <w:framePr w:wrap="around"/>
      </w:pPr>
      <w:bookmarkStart w:id="19" w:name="meta-analytic-approach"/>
      <w:bookmarkEnd w:id="18"/>
      <w:r>
        <w:t>Meta-analytic approach.</w:t>
      </w:r>
    </w:p>
    <w:p w14:paraId="71127AE0" w14:textId="77777777" w:rsidR="008542AA"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6D00DF61" w14:textId="77777777" w:rsidR="008542AA" w:rsidRDefault="00000000">
      <w:pPr>
        <w:pStyle w:val="Heading4"/>
        <w:framePr w:wrap="around"/>
      </w:pPr>
      <w:bookmarkStart w:id="20" w:name="publication-bias-analyses"/>
      <w:r>
        <w:t>Publication bias analyses.</w:t>
      </w:r>
    </w:p>
    <w:p w14:paraId="55867DC1" w14:textId="77777777" w:rsidR="008542AA" w:rsidRDefault="00000000">
      <w:pPr>
        <w:pStyle w:val="FirstParagraph"/>
      </w:pPr>
      <w:r>
        <w:t xml:space="preserve">Publication bias refers to the well-documented propensity for hypothesis-inconsistent findings to be disproportionately omitted from the </w:t>
      </w:r>
      <w:r>
        <w:lastRenderedPageBreak/>
        <w:t>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3933626" w14:textId="77777777" w:rsidR="008542A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1910BE5" w14:textId="77777777" w:rsidR="008542AA" w:rsidRDefault="00000000">
      <w:pPr>
        <w:pStyle w:val="BodyText"/>
      </w:pPr>
      <w:r>
        <w:t xml:space="preserve">Second, we conducted precision-effect tests (Stanley &amp; Doucouliagos,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w:t>
      </w:r>
      <w:r>
        <w:lastRenderedPageBreak/>
        <w:t>properties when (1) 3LMA is used or (2) dependent effect sizes are aggregated and modeled using random-effects (i.e., two level) meta-regression. We used both approaches.</w:t>
      </w:r>
    </w:p>
    <w:p w14:paraId="148243F5" w14:textId="77777777" w:rsidR="008542AA" w:rsidRDefault="00000000">
      <w:pPr>
        <w:pStyle w:val="BodyText"/>
      </w:pPr>
      <w:r>
        <w:t xml:space="preserve">Third, we used weight-function modeling (Vevea &amp; Hedges, 1995). In weight-function modeling, weighted distribution theory is used to model biased selection based on the significance of observed effects.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6475D9D4" w14:textId="77777777" w:rsidR="008542AA"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18329354" w14:textId="77777777" w:rsidR="008542AA" w:rsidRDefault="00000000">
      <w:pPr>
        <w:pStyle w:val="Heading2"/>
      </w:pPr>
      <w:bookmarkStart w:id="21" w:name="results"/>
      <w:bookmarkEnd w:id="14"/>
      <w:bookmarkEnd w:id="19"/>
      <w:bookmarkEnd w:id="20"/>
      <w:r>
        <w:t>Results</w:t>
      </w:r>
    </w:p>
    <w:p w14:paraId="674AB3E9" w14:textId="77777777" w:rsidR="008542AA" w:rsidRDefault="00000000">
      <w:pPr>
        <w:pStyle w:val="FirstParagraph"/>
      </w:pPr>
      <w:r>
        <w:t xml:space="preserve">Results indicated that, 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37E4ECE7" w14:textId="77777777" w:rsidR="008542AA" w:rsidRDefault="00000000">
      <w:pPr>
        <w:pStyle w:val="CaptionedFigure"/>
      </w:pPr>
      <w:r>
        <w:rPr>
          <w:noProof/>
        </w:rPr>
        <w:lastRenderedPageBreak/>
        <w:drawing>
          <wp:inline distT="0" distB="0" distL="0" distR="0" wp14:anchorId="11025DF5" wp14:editId="22DB4A43">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9"/>
                    <a:stretch>
                      <a:fillRect/>
                    </a:stretch>
                  </pic:blipFill>
                  <pic:spPr bwMode="auto">
                    <a:xfrm>
                      <a:off x="0" y="0"/>
                      <a:ext cx="5963478" cy="6422207"/>
                    </a:xfrm>
                    <a:prstGeom prst="rect">
                      <a:avLst/>
                    </a:prstGeom>
                    <a:noFill/>
                    <a:ln w="9525">
                      <a:noFill/>
                      <a:headEnd/>
                      <a:tailEnd/>
                    </a:ln>
                  </pic:spPr>
                </pic:pic>
              </a:graphicData>
            </a:graphic>
          </wp:inline>
        </w:drawing>
      </w:r>
    </w:p>
    <w:p w14:paraId="64612C0A" w14:textId="77777777" w:rsidR="008542AA"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E35877" w14:textId="77777777" w:rsidR="008542AA" w:rsidRDefault="00000000">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the estimated distribution of effects suggests that demand characteristics most often produce hypothesis-consistent shifts (63%), but sometimes produce negligible shifts (18%) or shifts in the opposite direction of the communicated hypothesis (19%)</w:t>
      </w:r>
    </w:p>
    <w:p w14:paraId="72C5CF74" w14:textId="77777777" w:rsidR="008542AA" w:rsidRDefault="00000000">
      <w:pPr>
        <w:pStyle w:val="BodyText"/>
      </w:pPr>
      <w:r>
        <w:t xml:space="preserve">the estimated distribution of effects suggests that demand characteristics (a) sometimes produce negligible shifts in responding and (b) other times cause participants’ responses to shift in the </w:t>
      </w:r>
      <w:r>
        <w:rPr>
          <w:i/>
          <w:iCs/>
        </w:rPr>
        <w:t>opposite</w:t>
      </w:r>
      <w:r>
        <w:t xml:space="preserve"> direction of the communicated hypothesis (Figure 2). For the sake of example, we arbitrarily classified any effect size less than 0.10 standard deviation in either direction as “negligible”. Based on this classification, 63 % of demand characteristics manipulations produce hypothesis-consistent shifts in responding, 19 % produce hypothesis-inconsistent shifts, and 18% produce negligible shifts in either direction.</w:t>
      </w:r>
    </w:p>
    <w:p w14:paraId="29B489A8" w14:textId="77777777" w:rsidR="008542AA" w:rsidRDefault="00000000">
      <w:pPr>
        <w:pStyle w:val="Heading3"/>
        <w:framePr w:wrap="around"/>
      </w:pPr>
      <w:bookmarkStart w:id="22" w:name="moderator-analyses"/>
      <w:r>
        <w:t>Moderator analyses.</w:t>
      </w:r>
    </w:p>
    <w:p w14:paraId="0E11B6E5" w14:textId="77777777" w:rsidR="008542AA" w:rsidRDefault="00000000">
      <w:pPr>
        <w:pStyle w:val="FirstParagraph"/>
      </w:pPr>
      <w:r>
        <w:t xml:space="preserve">The observed variability in demand effects drastically exceeded what would be expected from sampling error alone, </w:t>
      </w:r>
      <m:oMath>
        <m:r>
          <w:rPr>
            <w:rFonts w:ascii="Cambria Math" w:hAnsi="Cambria Math"/>
          </w:rPr>
          <m:t>Q</m:t>
        </m:r>
      </m:oMath>
      <w:r>
        <w:t xml:space="preserve">(194) = </w:t>
      </w:r>
      <w:proofErr w:type="gramStart"/>
      <w:r>
        <w:t>901.77 ,</w:t>
      </w:r>
      <w:proofErr w:type="gramEnd"/>
      <w:r>
        <w:t xml:space="preserve"> </w:t>
      </w:r>
      <m:oMath>
        <m:r>
          <w:rPr>
            <w:rFonts w:ascii="Cambria Math" w:hAnsi="Cambria Math"/>
          </w:rPr>
          <m:t>p</m:t>
        </m:r>
      </m:oMath>
      <w:r>
        <w:t xml:space="preserve"> &lt; .001. This suggests the existence of moderators.</w:t>
      </w:r>
    </w:p>
    <w:p w14:paraId="58A21FE5" w14:textId="77777777" w:rsidR="008542AA"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w:t>
      </w:r>
      <w:r>
        <w:lastRenderedPageBreak/>
        <w:t>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w:t>
      </w:r>
    </w:p>
    <w:p w14:paraId="5EAE7094" w14:textId="77777777" w:rsidR="008542AA"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6521B62E" w14:textId="77777777" w:rsidR="008542AA"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5956E970" w14:textId="77777777" w:rsidR="008542AA"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764648A6" w14:textId="77777777" w:rsidR="008542AA" w:rsidRDefault="00000000">
      <w:pPr>
        <w:pStyle w:val="Heading4"/>
        <w:framePr w:wrap="around"/>
      </w:pPr>
      <w:bookmarkStart w:id="23" w:name="X597a8c3497739e509d542e56e9f07a16ad86ba7"/>
      <w:r>
        <w:t>Exploratory attempt to reduce confounding (tmp).</w:t>
      </w:r>
    </w:p>
    <w:p w14:paraId="015DF5C7" w14:textId="77777777" w:rsidR="008542AA" w:rsidRDefault="00000000">
      <w:pPr>
        <w:pStyle w:val="FirstParagraph"/>
      </w:pPr>
      <w:r>
        <w:t xml:space="preserve">The above moderator analyses </w:t>
      </w:r>
      <w:r>
        <w:lastRenderedPageBreak/>
        <w:t>indicated that demand effects tend to be positive in studies with student populations, in-person procedures, and no compensation. However, an exploratory inspection of the data revealed that these variables may be confounded. For example, students were more likely to be participants in in-person (61% student samples) vs. online (14% student samples) studies. Students were also more likely to be participants in unpaid (65% student samples) vs. paid (11% student samples) studies. In hindsight, this confounding seems obvious—but it was not anticipated when we pre-registered our analysis plan.</w:t>
      </w:r>
    </w:p>
    <w:p w14:paraId="0CAA954F" w14:textId="77777777" w:rsidR="008542AA" w:rsidRDefault="00000000">
      <w:pPr>
        <w:pStyle w:val="BodyText"/>
      </w:pPr>
      <w:r>
        <w:t>As an exploratory analysis, we fit a three-level meta-analysis with student status, data collection medium, and payment status entered as effect-coded factors. The results should be interpreted with some skepticism because the model may be overfit. Nonetheless, this exploratory analysis indicated that student status—but not data collection medium or payment status—was a significant moderator of demand effects. In other words, only student status is robustly associated with differences in demand effects.</w:t>
      </w:r>
    </w:p>
    <w:p w14:paraId="072EAC27" w14:textId="77777777" w:rsidR="008542AA" w:rsidRDefault="00000000">
      <w:pPr>
        <w:pStyle w:val="Heading3"/>
        <w:framePr w:wrap="around"/>
      </w:pPr>
      <w:bookmarkStart w:id="24" w:name="publication-bias-analyses-1"/>
      <w:bookmarkEnd w:id="22"/>
      <w:bookmarkEnd w:id="23"/>
      <w:r>
        <w:t>Publication bias analyses.</w:t>
      </w:r>
    </w:p>
    <w:p w14:paraId="248F18D7" w14:textId="77777777" w:rsidR="008542AA" w:rsidRDefault="00000000">
      <w:pPr>
        <w:pStyle w:val="FirstParagraph"/>
      </w:pPr>
      <w:r>
        <w:t>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20B8C8EF" w14:textId="77777777" w:rsidR="008542AA" w:rsidRDefault="00000000">
      <w:pPr>
        <w:pStyle w:val="BodyText"/>
      </w:pPr>
      <w:r>
        <w:t xml:space="preserve">Precision-effect tests similarly yielded opposite conclusions depending on whether we fit (a) 3LMA with non-aggregated effect size estimates, or (b) two-level meta-analysis with aggregated dependent effect size estimates. On one hand, precision-effect tests with 3LMA provided a non-significant estimate of publication bias that favored hypothesis-consistent shifts in </w:t>
      </w:r>
      <w:r>
        <w:lastRenderedPageBreak/>
        <w:t xml:space="preserve">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6C014C54" w14:textId="77777777" w:rsidR="008542AA"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08DA305D" w14:textId="77777777" w:rsidR="008542AA" w:rsidRDefault="00000000">
      <w:pPr>
        <w:pStyle w:val="CaptionedFigure"/>
      </w:pPr>
      <w:r>
        <w:rPr>
          <w:noProof/>
        </w:rPr>
        <w:lastRenderedPageBreak/>
        <w:drawing>
          <wp:inline distT="0" distB="0" distL="0" distR="0" wp14:anchorId="51BCA00A" wp14:editId="4C548636">
            <wp:extent cx="5963478" cy="3440468"/>
            <wp:effectExtent l="0" t="0" r="0" b="0"/>
            <wp:docPr id="46" name="Picture" descr="Figure 3.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0"/>
                    <a:stretch>
                      <a:fillRect/>
                    </a:stretch>
                  </pic:blipFill>
                  <pic:spPr bwMode="auto">
                    <a:xfrm>
                      <a:off x="0" y="0"/>
                      <a:ext cx="5963478" cy="3440468"/>
                    </a:xfrm>
                    <a:prstGeom prst="rect">
                      <a:avLst/>
                    </a:prstGeom>
                    <a:noFill/>
                    <a:ln w="9525">
                      <a:noFill/>
                      <a:headEnd/>
                      <a:tailEnd/>
                    </a:ln>
                  </pic:spPr>
                </pic:pic>
              </a:graphicData>
            </a:graphic>
          </wp:inline>
        </w:drawing>
      </w:r>
    </w:p>
    <w:p w14:paraId="357E02A1" w14:textId="77777777" w:rsidR="008542AA" w:rsidRDefault="00000000">
      <w:pPr>
        <w:pStyle w:val="ImageCaption"/>
      </w:pPr>
      <w:r>
        <w:rPr>
          <w:i/>
          <w:iCs/>
        </w:rPr>
        <w:t>Figure</w:t>
      </w:r>
      <w:r>
        <w:t xml:space="preserve"> </w:t>
      </w:r>
      <w:r>
        <w:rPr>
          <w:i/>
          <w:iCs/>
        </w:rPr>
        <w:t xml:space="preserve">3. </w:t>
      </w:r>
      <w:r>
        <w:t xml:space="preserve"> Raw (A) or aggregated (B) effect sizes ploted against their corresponding standard errors.</w:t>
      </w:r>
    </w:p>
    <w:p w14:paraId="3E379FB9" w14:textId="77777777" w:rsidR="008542AA" w:rsidRDefault="00000000">
      <w:pPr>
        <w:pStyle w:val="Heading2"/>
      </w:pPr>
      <w:bookmarkStart w:id="25" w:name="discussion"/>
      <w:bookmarkEnd w:id="21"/>
      <w:bookmarkEnd w:id="24"/>
      <w:r>
        <w:t>Discussion</w:t>
      </w:r>
    </w:p>
    <w:p w14:paraId="76F74FC0" w14:textId="77777777" w:rsidR="008542AA" w:rsidRDefault="00000000">
      <w:pPr>
        <w:pStyle w:val="FirstParagraph"/>
      </w:pPr>
      <w:r>
        <w:t>Study 1a provides the first quantitative synthesis of strict experimental tests of demand characteristics.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evidence of increases in hypothesis-consistent responding when participants were paid. However, attempts to unconfound these moderator analyses failed to provide robust evidence of moderation by in-person and payment status. Furthermore, publication bias analyses yielded opposite conclusions about the direction and impact of publication bias. Consequently, these results are non-definitive.</w:t>
      </w:r>
    </w:p>
    <w:p w14:paraId="08BB66E6" w14:textId="77777777" w:rsidR="008542AA" w:rsidRDefault="00000000">
      <w:pPr>
        <w:pStyle w:val="BodyText"/>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p w14:paraId="186739A2" w14:textId="77777777" w:rsidR="008542AA" w:rsidRDefault="00000000">
      <w:pPr>
        <w:pStyle w:val="Heading1"/>
      </w:pPr>
      <w:bookmarkStart w:id="26" w:name="study-1b"/>
      <w:bookmarkEnd w:id="13"/>
      <w:bookmarkEnd w:id="25"/>
      <w:r>
        <w:t>Study 1b</w:t>
      </w:r>
    </w:p>
    <w:p w14:paraId="4B1AB88B" w14:textId="77777777" w:rsidR="008542AA" w:rsidRDefault="00000000">
      <w:pPr>
        <w:pStyle w:val="FirstParagraph"/>
      </w:pPr>
      <w:r>
        <w:t xml:space="preserve">Study 1b was designed to examine whether the meta-analytic effect size variability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underlying mechanisms.) Thus, we </w:t>
      </w:r>
      <w:r>
        <w:lastRenderedPageBreak/>
        <w:t xml:space="preserve">(a) estimated their values through a new set of participants and then (b) tested their moderating role by entering the values into meta-regressions. </w:t>
      </w:r>
      <w:proofErr w:type="gramStart"/>
      <w:r>
        <w:t>Also</w:t>
      </w:r>
      <w:proofErr w:type="gramEnd"/>
      <w:r>
        <w:t xml:space="preserve"> through meta-regression, we examined whether a new set of participants could retroactively predict the effects of the demand characteristic manipulations in the Study 1a meta-analysis.</w:t>
      </w:r>
    </w:p>
    <w:p w14:paraId="5B268B47" w14:textId="77777777" w:rsidR="008542AA" w:rsidRDefault="00000000">
      <w:pPr>
        <w:pStyle w:val="Heading2"/>
      </w:pPr>
      <w:bookmarkStart w:id="27" w:name="methodology-1"/>
      <w:r>
        <w:t>Methodology</w:t>
      </w:r>
    </w:p>
    <w:p w14:paraId="70BA1A60" w14:textId="77777777" w:rsidR="008542AA"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4).</w:t>
      </w:r>
    </w:p>
    <w:p w14:paraId="2E92D12F" w14:textId="77777777" w:rsidR="008542AA"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516FB8BD" w14:textId="77777777" w:rsidR="008542AA" w:rsidRDefault="00000000">
      <w:pPr>
        <w:pStyle w:val="CaptionedFigure"/>
      </w:pPr>
      <w:r>
        <w:rPr>
          <w:noProof/>
        </w:rPr>
        <w:lastRenderedPageBreak/>
        <w:drawing>
          <wp:inline distT="0" distB="0" distL="0" distR="0" wp14:anchorId="61AD92A4" wp14:editId="5ADF934A">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1"/>
                    <a:stretch>
                      <a:fillRect/>
                    </a:stretch>
                  </pic:blipFill>
                  <pic:spPr bwMode="auto">
                    <a:xfrm>
                      <a:off x="0" y="0"/>
                      <a:ext cx="5969000" cy="3743540"/>
                    </a:xfrm>
                    <a:prstGeom prst="rect">
                      <a:avLst/>
                    </a:prstGeom>
                    <a:noFill/>
                    <a:ln w="9525">
                      <a:noFill/>
                      <a:headEnd/>
                      <a:tailEnd/>
                    </a:ln>
                  </pic:spPr>
                </pic:pic>
              </a:graphicData>
            </a:graphic>
          </wp:inline>
        </w:drawing>
      </w:r>
    </w:p>
    <w:p w14:paraId="460EFB22" w14:textId="77777777" w:rsidR="008542AA" w:rsidRDefault="00000000">
      <w:pPr>
        <w:pStyle w:val="ImageCaption"/>
      </w:pPr>
      <w:r>
        <w:rPr>
          <w:i/>
          <w:iCs/>
        </w:rPr>
        <w:t>Figure</w:t>
      </w:r>
      <w:r>
        <w:t xml:space="preserve"> </w:t>
      </w:r>
      <w:r>
        <w:rPr>
          <w:i/>
          <w:iCs/>
        </w:rPr>
        <w:t xml:space="preserve">4. </w:t>
      </w:r>
      <w:r>
        <w:t xml:space="preserve"> </w:t>
      </w:r>
      <w:proofErr w:type="gramStart"/>
      <w:r>
        <w:t>Vignettes for Standing et al. (2008), which</w:t>
      </w:r>
      <w:proofErr w:type="gramEnd"/>
      <w:r>
        <w:t xml:space="preserve"> described the key details for each demand characteristic condition (bolded and underlined) and dependent variable (bolded and italicized) combination.</w:t>
      </w:r>
    </w:p>
    <w:p w14:paraId="47C52456" w14:textId="77777777" w:rsidR="008542AA" w:rsidRDefault="00000000">
      <w:pPr>
        <w:pStyle w:val="BodyText"/>
      </w:pPr>
      <w:r>
        <w:t xml:space="preserve">Using a web-based survey, 224 undergraduates from Stanford University reviewed 10 </w:t>
      </w:r>
      <w:proofErr w:type="gramStart"/>
      <w:r>
        <w:t>randomly-selected</w:t>
      </w:r>
      <w:proofErr w:type="gramEnd"/>
      <w:r>
        <w:t xml:space="preserve">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 which we discuss later. These questions were presented in random order.</w:t>
      </w:r>
    </w:p>
    <w:p w14:paraId="710FE10A" w14:textId="77777777" w:rsidR="008542AA"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093928C2" w14:textId="77777777" w:rsidR="008542AA" w:rsidRDefault="00000000">
      <w:pPr>
        <w:pStyle w:val="CaptionedFigure"/>
      </w:pPr>
      <w:r>
        <w:rPr>
          <w:noProof/>
        </w:rPr>
        <w:drawing>
          <wp:inline distT="0" distB="0" distL="0" distR="0" wp14:anchorId="4E22656F" wp14:editId="189A2E37">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2"/>
                    <a:stretch>
                      <a:fillRect/>
                    </a:stretch>
                  </pic:blipFill>
                  <pic:spPr bwMode="auto">
                    <a:xfrm>
                      <a:off x="0" y="0"/>
                      <a:ext cx="5518484" cy="4665960"/>
                    </a:xfrm>
                    <a:prstGeom prst="rect">
                      <a:avLst/>
                    </a:prstGeom>
                    <a:noFill/>
                    <a:ln w="9525">
                      <a:noFill/>
                      <a:headEnd/>
                      <a:tailEnd/>
                    </a:ln>
                  </pic:spPr>
                </pic:pic>
              </a:graphicData>
            </a:graphic>
          </wp:inline>
        </w:drawing>
      </w:r>
    </w:p>
    <w:p w14:paraId="70DD5225" w14:textId="77777777" w:rsidR="008542AA"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 xml:space="preserve">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w:t>
      </w:r>
      <w:proofErr w:type="gramStart"/>
      <w:r>
        <w:t>manipulations</w:t>
      </w:r>
      <w:proofErr w:type="gramEnd"/>
    </w:p>
    <w:p w14:paraId="75A55411" w14:textId="77777777" w:rsidR="008542AA" w:rsidRDefault="00000000">
      <w:pPr>
        <w:pStyle w:val="Heading3"/>
        <w:framePr w:wrap="around"/>
      </w:pPr>
      <w:bookmarkStart w:id="28" w:name="X50ac5346a764638f68a9356056d1f2c3e87ad60"/>
      <w:r>
        <w:t>Accounting for different demand comparisons.</w:t>
      </w:r>
    </w:p>
    <w:p w14:paraId="62970F7A" w14:textId="77777777" w:rsidR="008542AA"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see Figure 5,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5, Panel A, Column 2). Summing motivation scores allowed us to accommodate this possibility, and we used the same approach for belief (Figure 5, Panel B) and opportunity ratings (Figure 5, Panel C).</w:t>
      </w:r>
    </w:p>
    <w:p w14:paraId="5839AC89" w14:textId="77777777" w:rsidR="008542AA"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9CEF38" w14:textId="77777777" w:rsidR="008542AA" w:rsidRDefault="00000000">
      <w:pPr>
        <w:pStyle w:val="Heading3"/>
        <w:framePr w:wrap="around"/>
      </w:pPr>
      <w:bookmarkStart w:id="29" w:name="rater-forecasts-of-demand-effects"/>
      <w:bookmarkEnd w:id="28"/>
      <w:r>
        <w:t>Rater forecasts of demand effects.</w:t>
      </w:r>
    </w:p>
    <w:p w14:paraId="1A91FCF4" w14:textId="77777777" w:rsidR="008542AA"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1969).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DA1ECA9" w14:textId="77777777" w:rsidR="008542AA" w:rsidRDefault="00000000">
      <w:pPr>
        <w:pStyle w:val="Heading2"/>
      </w:pPr>
      <w:bookmarkStart w:id="30" w:name="results-1"/>
      <w:bookmarkEnd w:id="27"/>
      <w:bookmarkEnd w:id="29"/>
      <w:r>
        <w:lastRenderedPageBreak/>
        <w:t>Results</w:t>
      </w:r>
    </w:p>
    <w:p w14:paraId="78010F4B" w14:textId="77777777" w:rsidR="008542AA" w:rsidRDefault="00000000">
      <w:pPr>
        <w:pStyle w:val="CaptionedFigure"/>
      </w:pPr>
      <w:r>
        <w:rPr>
          <w:noProof/>
        </w:rPr>
        <w:drawing>
          <wp:inline distT="0" distB="0" distL="0" distR="0" wp14:anchorId="6DEBB41E" wp14:editId="0669CF53">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3"/>
                    <a:stretch>
                      <a:fillRect/>
                    </a:stretch>
                  </pic:blipFill>
                  <pic:spPr bwMode="auto">
                    <a:xfrm>
                      <a:off x="0" y="0"/>
                      <a:ext cx="5963478" cy="4128561"/>
                    </a:xfrm>
                    <a:prstGeom prst="rect">
                      <a:avLst/>
                    </a:prstGeom>
                    <a:noFill/>
                    <a:ln w="9525">
                      <a:noFill/>
                      <a:headEnd/>
                      <a:tailEnd/>
                    </a:ln>
                  </pic:spPr>
                </pic:pic>
              </a:graphicData>
            </a:graphic>
          </wp:inline>
        </w:drawing>
      </w:r>
    </w:p>
    <w:p w14:paraId="5BB4B2D8" w14:textId="77777777" w:rsidR="008542AA"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3E3DF963" w14:textId="77777777" w:rsidR="008542AA"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fig:modfig), Panels A and B).</w:t>
      </w:r>
    </w:p>
    <w:p w14:paraId="6A951A89" w14:textId="77777777" w:rsidR="008542AA"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6, Panel D).</w:t>
      </w:r>
    </w:p>
    <w:p w14:paraId="7527F639" w14:textId="77777777" w:rsidR="008542AA" w:rsidRDefault="00000000">
      <w:pPr>
        <w:pStyle w:val="Heading2"/>
      </w:pPr>
      <w:bookmarkStart w:id="31" w:name="discussion-1"/>
      <w:bookmarkEnd w:id="30"/>
      <w:r>
        <w:t>Discussion</w:t>
      </w:r>
    </w:p>
    <w:p w14:paraId="191DDD99" w14:textId="77777777" w:rsidR="008542AA" w:rsidRDefault="00000000">
      <w:pPr>
        <w:pStyle w:val="FirstParagraph"/>
      </w:pPr>
      <w:r>
        <w:t xml:space="preserve">Contrary to classic conceptualizations of the impact of demand characteristics and comprehensive frameworks proposed by Rosnow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 that was initially proposed as an </w:t>
      </w:r>
      <w:r>
        <w:rPr>
          <w:i/>
          <w:iCs/>
        </w:rPr>
        <w:t>extension</w:t>
      </w:r>
      <w:r>
        <w:t xml:space="preserve"> of classic demand characteristic frameworks.</w:t>
      </w:r>
    </w:p>
    <w:p w14:paraId="29CAF7D9" w14:textId="77777777" w:rsidR="008542AA" w:rsidRDefault="00000000">
      <w:pPr>
        <w:pStyle w:val="BodyText"/>
      </w:pPr>
      <w:r>
        <w:t xml:space="preserve">To test the moderating role of participants’ motivation to adjust responses, opportunity to adjust responses, and belief in the experimenter’s hypothesis, we had to rely on ratings from </w:t>
      </w:r>
      <w:proofErr w:type="gramStart"/>
      <w:r>
        <w:t>an</w:t>
      </w:r>
      <w:proofErr w:type="gramEnd"/>
      <w:r>
        <w:t xml:space="preserve">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w:t>
      </w:r>
      <w:r>
        <w:lastRenderedPageBreak/>
        <w:t>Orne (1969) 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14:paraId="6A92FB53" w14:textId="77777777" w:rsidR="008542AA" w:rsidRDefault="00000000">
      <w:pPr>
        <w:pStyle w:val="BodyText"/>
      </w:pPr>
      <w:r>
        <w:t xml:space="preserve">Second, it is possible that our specific sample of raters—or maybe even modern-day participants in general—are not representative of the people sampled in previous research. In other words, maybe our </w:t>
      </w:r>
      <w:proofErr w:type="gramStart"/>
      <w:r>
        <w:t>21th</w:t>
      </w:r>
      <w:proofErr w:type="gramEnd"/>
      <w:r>
        <w:t xml:space="preserve">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 </w:t>
      </w:r>
      <w:r>
        <w:rPr>
          <w:i/>
          <w:iCs/>
        </w:rPr>
        <w:t>past decade</w:t>
      </w:r>
      <w:r>
        <w:t>. Doing so helped minimize differences between the participants who completed the original studies and our rating task. The pattern of results in this sensitive analysis, however, was largely the same as those from the full dataset.</w:t>
      </w:r>
    </w:p>
    <w:p w14:paraId="23C08189" w14:textId="77777777" w:rsidR="008542AA" w:rsidRDefault="00000000">
      <w:pPr>
        <w:pStyle w:val="BodyText"/>
      </w:pPr>
      <w:r>
        <w:t>To address these two major limitations, we re-examined the moderators in a small exploratory replication of an experiment in the demand characteristics literature.</w:t>
      </w:r>
    </w:p>
    <w:p w14:paraId="2B362B34" w14:textId="77777777" w:rsidR="008542AA" w:rsidRDefault="00000000">
      <w:pPr>
        <w:pStyle w:val="Heading1"/>
      </w:pPr>
      <w:bookmarkStart w:id="32" w:name="study-2"/>
      <w:bookmarkEnd w:id="26"/>
      <w:bookmarkEnd w:id="31"/>
      <w:r>
        <w:t>Study 2</w:t>
      </w:r>
    </w:p>
    <w:p w14:paraId="582439D7" w14:textId="77777777" w:rsidR="008542AA" w:rsidRDefault="00000000">
      <w:pPr>
        <w:pStyle w:val="FirstParagraph"/>
      </w:pPr>
      <w:r>
        <w:t>After Study 1b participants completed the vignette ratings task, we had them complete an exploratory close replication of Coles, Gaertner, et al. (2022).</w:t>
      </w:r>
    </w:p>
    <w:p w14:paraId="00CBBFAE" w14:textId="77777777" w:rsidR="008542AA" w:rsidRDefault="00000000">
      <w:pPr>
        <w:pStyle w:val="Heading2"/>
      </w:pPr>
      <w:bookmarkStart w:id="33" w:name="methodology-2"/>
      <w:r>
        <w:lastRenderedPageBreak/>
        <w:t>Methodology</w:t>
      </w:r>
    </w:p>
    <w:p w14:paraId="23853022" w14:textId="6949B19D" w:rsidR="008542AA" w:rsidRDefault="00000000">
      <w:pPr>
        <w:pStyle w:val="FirstParagraph"/>
      </w:pPr>
      <w:r>
        <w:t xml:space="preserve">After completing the Study 1b ratings, 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Participants also completed several attention check items that instructed them to a choose a specific response option (e.g., “please choose ‘slightly’ as your response to this question”). Following Coles, Gaertner, et al. (2022), we excluded participants who failed an attention check (final n = 146). </w:t>
      </w:r>
      <w:r w:rsidR="00515E59">
        <w:t>In the results section below, w</w:t>
      </w:r>
      <w:r>
        <w:t xml:space="preserve">e report two instances where this exclusion rule impacted our </w:t>
      </w:r>
      <w:r w:rsidR="00515E59">
        <w:t>inferences</w:t>
      </w:r>
      <w:r>
        <w:t>.</w:t>
      </w:r>
    </w:p>
    <w:p w14:paraId="47944B7D" w14:textId="77777777" w:rsidR="008542AA" w:rsidRDefault="00000000">
      <w:pPr>
        <w:pStyle w:val="BodyText"/>
      </w:pPr>
      <w:r>
        <w:t>Using similar items as Study 1b, participants at the end of the study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1F20D62A" w14:textId="77777777" w:rsidR="008542AA" w:rsidRDefault="00000000">
      <w:pPr>
        <w:pStyle w:val="Heading2"/>
      </w:pPr>
      <w:bookmarkStart w:id="34" w:name="results-2"/>
      <w:bookmarkEnd w:id="33"/>
      <w:r>
        <w:lastRenderedPageBreak/>
        <w:t>Results</w:t>
      </w:r>
    </w:p>
    <w:p w14:paraId="49C4B9A9" w14:textId="4EEAFD1D" w:rsidR="008542AA" w:rsidRDefault="00000000">
      <w:pPr>
        <w:pStyle w:val="FirstParagraph"/>
      </w:pPr>
      <w:r>
        <w:t>Following Coles, Gaertner, et al. (2022), we fit a mixed-effect regression with (a) facial pose, demand characteristics, and block number entered as effect-coded factors</w:t>
      </w:r>
      <w:ins w:id="35" w:author="Nicholas Alvaro Coles" w:date="2023-02-20T20:01:00Z">
        <w:r w:rsidR="00515E59">
          <w:t>,</w:t>
        </w:r>
      </w:ins>
      <w:r>
        <w:t xml:space="preserve"> and (b) random-intercepts for participants. Results indicated that participants reported higher levels of happiness after posing happy vs. neutral expressions, </w:t>
      </w:r>
      <w:r>
        <w:rPr>
          <w:i/>
          <w:iCs/>
        </w:rPr>
        <w:t>M</w:t>
      </w:r>
      <w:r>
        <w:rPr>
          <w:i/>
          <w:iCs/>
          <w:vertAlign w:val="subscript"/>
        </w:rPr>
        <w:t>diff</w:t>
      </w:r>
      <w:r>
        <w:t xml:space="preserve"> = 0.36, </w:t>
      </w:r>
      <w:proofErr w:type="gramStart"/>
      <w:r>
        <w:rPr>
          <w:i/>
          <w:iCs/>
        </w:rPr>
        <w:t>F</w:t>
      </w:r>
      <w:r>
        <w:t>(</w:t>
      </w:r>
      <w:proofErr w:type="gramEnd"/>
      <w:r>
        <w:t xml:space="preserve">1, 428.20) = 158.77, </w:t>
      </w:r>
      <w:r>
        <w:rPr>
          <w:i/>
          <w:iCs/>
        </w:rPr>
        <w:t>p</w:t>
      </w:r>
      <w:r>
        <w:t xml:space="preserve"> &lt; .001. Furthermore, this effect was more pronounced in the positive (</w:t>
      </w:r>
      <w:r>
        <w:rPr>
          <w:i/>
          <w:iCs/>
        </w:rPr>
        <w:t>M</w:t>
      </w:r>
      <w:r>
        <w:rPr>
          <w:i/>
          <w:iCs/>
          <w:vertAlign w:val="subscript"/>
        </w:rPr>
        <w:t>diff</w:t>
      </w:r>
      <w:r>
        <w:t xml:space="preserve"> = 0.90) vs. nil (</w:t>
      </w:r>
      <w:r>
        <w:rPr>
          <w:i/>
          <w:iCs/>
        </w:rPr>
        <w:t>M</w:t>
      </w:r>
      <w:r>
        <w:rPr>
          <w:i/>
          <w:iCs/>
          <w:vertAlign w:val="subscript"/>
        </w:rPr>
        <w:t>diff</w:t>
      </w:r>
      <w:r>
        <w:t xml:space="preserve"> = 0.56) demand conditions, </w:t>
      </w:r>
      <w:proofErr w:type="gramStart"/>
      <w:r>
        <w:rPr>
          <w:i/>
          <w:iCs/>
        </w:rPr>
        <w:t>F</w:t>
      </w:r>
      <w:r>
        <w:t>(</w:t>
      </w:r>
      <w:proofErr w:type="gramEnd"/>
      <w:r>
        <w:t xml:space="preserve">1, 428.20) = 9.06, </w:t>
      </w:r>
      <w:r>
        <w:rPr>
          <w:i/>
          <w:iCs/>
        </w:rPr>
        <w:t>p =</w:t>
      </w:r>
      <w:r>
        <w:t xml:space="preserve"> .003.</w:t>
      </w:r>
    </w:p>
    <w:p w14:paraId="1B136F46" w14:textId="08351017" w:rsidR="008542AA" w:rsidRDefault="00000000">
      <w:pPr>
        <w:pStyle w:val="BodyText"/>
      </w:pPr>
      <w:r>
        <w:t>Next, we examined the role of motivation, opportunity</w:t>
      </w:r>
      <w:ins w:id="36" w:author="Nicholas Alvaro Coles" w:date="2023-02-20T20:01:00Z">
        <w:r w:rsidR="00515E59">
          <w:t>,</w:t>
        </w:r>
      </w:ins>
      <w:r>
        <w:t xml:space="preserve">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w:t>
      </w:r>
      <w:del w:id="37" w:author="Nicholas Alvaro Coles" w:date="2023-02-20T20:02:00Z">
        <w:r w:rsidDel="00515E59">
          <w:delText xml:space="preserve">The </w:delText>
        </w:r>
      </w:del>
      <w:ins w:id="38" w:author="Nicholas Alvaro Coles" w:date="2023-02-20T20:02:00Z">
        <w:r w:rsidR="00515E59">
          <w:t>Results indicated that</w:t>
        </w:r>
        <w:r w:rsidR="00515E59">
          <w:t xml:space="preserve"> </w:t>
        </w:r>
        <w:r w:rsidR="00515E59">
          <w:t xml:space="preserve">the </w:t>
        </w:r>
      </w:ins>
      <w:r>
        <w:t xml:space="preserve">effect of facial poses on happiness tended to be larger among participants who reported being more motivated to confirm the hypothesis, </w:t>
      </w:r>
      <m:oMath>
        <m:r>
          <w:rPr>
            <w:rFonts w:ascii="Cambria Math" w:hAnsi="Cambria Math"/>
          </w:rPr>
          <m:t>β</m:t>
        </m:r>
      </m:oMath>
      <w:r>
        <w:t xml:space="preserve"> = 0.10, </w:t>
      </w:r>
      <w:proofErr w:type="gramStart"/>
      <w:r>
        <w:rPr>
          <w:i/>
          <w:iCs/>
        </w:rPr>
        <w:t>t</w:t>
      </w:r>
      <w:r>
        <w:t>(</w:t>
      </w:r>
      <w:proofErr w:type="gramEnd"/>
      <w:r>
        <w:t xml:space="preserve">431.38) = 3.95, </w:t>
      </w:r>
      <w:r>
        <w:rPr>
          <w:i/>
          <w:iCs/>
        </w:rPr>
        <w:t>p</w:t>
      </w:r>
      <w:del w:id="39" w:author="Nicholas Alvaro Coles" w:date="2023-02-20T20:02:00Z">
        <w:r w:rsidDel="00515E59">
          <w:rPr>
            <w:i/>
            <w:iCs/>
          </w:rPr>
          <w:delText xml:space="preserve"> =</w:delText>
        </w:r>
      </w:del>
      <w:r>
        <w:t xml:space="preserve"> &lt; .001. However, this finding was not robust when including participants who failed an attention check, </w:t>
      </w:r>
      <m:oMath>
        <m:r>
          <w:rPr>
            <w:rFonts w:ascii="Cambria Math" w:hAnsi="Cambria Math"/>
            <w:highlight w:val="yellow"/>
            <w:rPrChange w:id="40" w:author="Nicholas Alvaro Coles" w:date="2023-02-20T20:02:00Z">
              <w:rPr>
                <w:rFonts w:ascii="Cambria Math" w:hAnsi="Cambria Math"/>
              </w:rPr>
            </w:rPrChange>
          </w:rPr>
          <m:t>β</m:t>
        </m:r>
      </m:oMath>
      <w:r w:rsidRPr="00515E59">
        <w:rPr>
          <w:highlight w:val="yellow"/>
          <w:rPrChange w:id="41" w:author="Nicholas Alvaro Coles" w:date="2023-02-20T20:02:00Z">
            <w:rPr/>
          </w:rPrChange>
        </w:rPr>
        <w:t xml:space="preserve"> = 0.10, </w:t>
      </w:r>
      <w:proofErr w:type="gramStart"/>
      <w:r w:rsidRPr="00515E59">
        <w:rPr>
          <w:i/>
          <w:iCs/>
          <w:highlight w:val="yellow"/>
          <w:rPrChange w:id="42" w:author="Nicholas Alvaro Coles" w:date="2023-02-20T20:02:00Z">
            <w:rPr>
              <w:i/>
              <w:iCs/>
            </w:rPr>
          </w:rPrChange>
        </w:rPr>
        <w:t>t</w:t>
      </w:r>
      <w:r w:rsidRPr="00515E59">
        <w:rPr>
          <w:highlight w:val="yellow"/>
          <w:rPrChange w:id="43" w:author="Nicholas Alvaro Coles" w:date="2023-02-20T20:02:00Z">
            <w:rPr/>
          </w:rPrChange>
        </w:rPr>
        <w:t>(</w:t>
      </w:r>
      <w:proofErr w:type="gramEnd"/>
      <w:r w:rsidRPr="00515E59">
        <w:rPr>
          <w:highlight w:val="yellow"/>
          <w:rPrChange w:id="44" w:author="Nicholas Alvaro Coles" w:date="2023-02-20T20:02:00Z">
            <w:rPr/>
          </w:rPrChange>
        </w:rPr>
        <w:t xml:space="preserve">431.38) = 3.95, </w:t>
      </w:r>
      <w:r w:rsidRPr="00515E59">
        <w:rPr>
          <w:i/>
          <w:iCs/>
          <w:highlight w:val="yellow"/>
          <w:rPrChange w:id="45" w:author="Nicholas Alvaro Coles" w:date="2023-02-20T20:02:00Z">
            <w:rPr>
              <w:i/>
              <w:iCs/>
            </w:rPr>
          </w:rPrChange>
        </w:rPr>
        <w:t>p =</w:t>
      </w:r>
      <w:r w:rsidRPr="00515E59">
        <w:rPr>
          <w:highlight w:val="yellow"/>
          <w:rPrChange w:id="46" w:author="Nicholas Alvaro Coles" w:date="2023-02-20T20:02:00Z">
            <w:rPr/>
          </w:rPrChange>
        </w:rPr>
        <w:t xml:space="preserve"> &lt; .001</w:t>
      </w:r>
      <w:r>
        <w:t xml:space="preserve">. </w:t>
      </w:r>
      <w:r w:rsidR="00515E59">
        <w:t>For ratings of perceived opportunity to adjust responses</w:t>
      </w:r>
      <w:r>
        <w:t>, we did not find evidence that the</w:t>
      </w:r>
      <w:r w:rsidR="00515E59">
        <w:t xml:space="preserve">y moderated the facial pose effect, </w:t>
      </w:r>
      <m:oMath>
        <m:r>
          <w:rPr>
            <w:rFonts w:ascii="Cambria Math" w:hAnsi="Cambria Math"/>
          </w:rPr>
          <m:t>β</m:t>
        </m:r>
      </m:oMath>
      <w:r>
        <w:t xml:space="preserve"> = 0.03, </w:t>
      </w:r>
      <w:proofErr w:type="gramStart"/>
      <w:r>
        <w:rPr>
          <w:i/>
          <w:iCs/>
        </w:rPr>
        <w:t>t</w:t>
      </w:r>
      <w:r>
        <w:t>(</w:t>
      </w:r>
      <w:proofErr w:type="gramEnd"/>
      <w:r>
        <w:t xml:space="preserve">431.16) = 1.32, </w:t>
      </w:r>
      <w:r>
        <w:rPr>
          <w:i/>
          <w:iCs/>
        </w:rPr>
        <w:t>p =</w:t>
      </w:r>
      <w:r>
        <w:t xml:space="preserve"> .187.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proofErr w:type="gramStart"/>
      <w:r>
        <w:rPr>
          <w:i/>
          <w:iCs/>
        </w:rPr>
        <w:t>t</w:t>
      </w:r>
      <w:r>
        <w:t>(</w:t>
      </w:r>
      <w:proofErr w:type="gramEnd"/>
      <w:r>
        <w:t xml:space="preserve">431.20) = 2.94, </w:t>
      </w:r>
      <w:r>
        <w:rPr>
          <w:i/>
          <w:iCs/>
        </w:rPr>
        <w:t>p =</w:t>
      </w:r>
      <w:r>
        <w:t xml:space="preserve"> .003</w:t>
      </w:r>
      <w:ins w:id="47" w:author="Nicholas Alvaro Coles" w:date="2023-02-20T20:04:00Z">
        <w:r w:rsidR="00515E59">
          <w:t>.</w:t>
        </w:r>
      </w:ins>
    </w:p>
    <w:p w14:paraId="53A092F7" w14:textId="4A5F6920" w:rsidR="008542AA" w:rsidRDefault="00000000">
      <w:pPr>
        <w:pStyle w:val="BodyText"/>
      </w:pPr>
      <w:r>
        <w:t xml:space="preserve">The previous analyses </w:t>
      </w:r>
      <w:del w:id="48" w:author="Nicholas Alvaro Coles" w:date="2023-02-20T20:04:00Z">
        <w:r w:rsidDel="00515E59">
          <w:delText xml:space="preserve">indicate </w:delText>
        </w:r>
      </w:del>
      <w:ins w:id="49" w:author="Nicholas Alvaro Coles" w:date="2023-02-20T20:04:00Z">
        <w:r w:rsidR="00515E59">
          <w:t>provide preliminary evidence</w:t>
        </w:r>
        <w:r w:rsidR="00515E59">
          <w:t xml:space="preserve"> </w:t>
        </w:r>
      </w:ins>
      <w:r>
        <w:t>that participants’ beliefs—and potentially also their motivation to provide hypothesis consistent responses—</w:t>
      </w:r>
      <w:del w:id="50" w:author="Nicholas Alvaro Coles" w:date="2023-02-20T20:04:00Z">
        <w:r w:rsidDel="00515E59">
          <w:delText xml:space="preserve">may </w:delText>
        </w:r>
      </w:del>
      <w:r>
        <w:t xml:space="preserve">moderate facial feedback effects. They do not, however, </w:t>
      </w:r>
      <w:del w:id="51" w:author="Nicholas Alvaro Coles" w:date="2023-02-20T20:05:00Z">
        <w:r w:rsidDel="00515E59">
          <w:delText xml:space="preserve">indicate </w:delText>
        </w:r>
      </w:del>
      <w:ins w:id="52" w:author="Nicholas Alvaro Coles" w:date="2023-02-20T20:05:00Z">
        <w:r w:rsidR="00515E59">
          <w:t xml:space="preserve">test </w:t>
        </w:r>
      </w:ins>
      <w:r>
        <w:t xml:space="preserve">whether </w:t>
      </w:r>
      <w:del w:id="53" w:author="Nicholas Alvaro Coles" w:date="2023-02-20T20:04:00Z">
        <w:r w:rsidDel="00515E59">
          <w:delText xml:space="preserve">the </w:delText>
        </w:r>
      </w:del>
      <w:r>
        <w:t xml:space="preserve">these factors moderate </w:t>
      </w:r>
      <w:r>
        <w:lastRenderedPageBreak/>
        <w:t xml:space="preserve">the effects of </w:t>
      </w:r>
      <w:r>
        <w:rPr>
          <w:i/>
          <w:iCs/>
        </w:rPr>
        <w:t>demand characteristics</w:t>
      </w:r>
      <w:r>
        <w:t xml:space="preserve">—i.e., whether there are three way interactions between (1) facial poses, (2) demand characteristics, and (3) ratings of motivation, opportunity, and/or belief. For each of </w:t>
      </w:r>
      <w:del w:id="54" w:author="Nicholas Alvaro Coles" w:date="2023-02-20T20:05:00Z">
        <w:r w:rsidDel="00515E59">
          <w:delText xml:space="preserve">those </w:delText>
        </w:r>
      </w:del>
      <w:ins w:id="55" w:author="Nicholas Alvaro Coles" w:date="2023-02-20T20:05:00Z">
        <w:r w:rsidR="00515E59">
          <w:t>these potential moderators</w:t>
        </w:r>
      </w:ins>
      <w:del w:id="56" w:author="Nicholas Alvaro Coles" w:date="2023-02-20T20:05:00Z">
        <w:r w:rsidDel="00515E59">
          <w:delText>ratings</w:delText>
        </w:r>
      </w:del>
      <w:r>
        <w:t xml:space="preserve">, we fit separate mixed-effect regressions containing (a) facial pose and demand characteristics as effect-coded factors, (b) the </w:t>
      </w:r>
      <w:del w:id="57" w:author="Nicholas Alvaro Coles" w:date="2023-02-20T20:05:00Z">
        <w:r w:rsidDel="00515E59">
          <w:delText xml:space="preserve">rating </w:delText>
        </w:r>
      </w:del>
      <w:ins w:id="58" w:author="Nicholas Alvaro Coles" w:date="2023-02-20T20:05:00Z">
        <w:r w:rsidR="00515E59">
          <w:t xml:space="preserve">potential moderator </w:t>
        </w:r>
      </w:ins>
      <w:r>
        <w:t>entered mean-centered as a continuous variable, (c) all higher-order interactions, and (d) random intercepts for participants. Results indicated that that there was a three-way interaction between facial pose</w:t>
      </w:r>
      <w:ins w:id="59" w:author="Nicholas Alvaro Coles" w:date="2023-02-20T20:07:00Z">
        <w:r w:rsidR="00515E59">
          <w:t>s</w:t>
        </w:r>
      </w:ins>
      <w:del w:id="60" w:author="Nicholas Alvaro Coles" w:date="2023-02-20T20:05:00Z">
        <w:r w:rsidDel="00515E59">
          <w:delText>s</w:delText>
        </w:r>
      </w:del>
      <w:r>
        <w:t xml:space="preserve">, demand characteristics, and participants’ self-reported motivation to provide hypothesis-consistent responses. Specifically, the </w:t>
      </w:r>
      <w:ins w:id="61" w:author="Nicholas Alvaro Coles" w:date="2023-02-20T20:06:00Z">
        <w:r w:rsidR="00515E59">
          <w:t xml:space="preserve">[no longer significant] </w:t>
        </w:r>
      </w:ins>
      <w:r>
        <w:t>interaction between facial poses and demand characteristics (</w:t>
      </w:r>
      <m:oMath>
        <m:r>
          <w:rPr>
            <w:rFonts w:ascii="Cambria Math" w:hAnsi="Cambria Math"/>
          </w:rPr>
          <m:t>β</m:t>
        </m:r>
      </m:oMath>
      <w:r>
        <w:t xml:space="preserve"> = 0.05, </w:t>
      </w:r>
      <w:r>
        <w:rPr>
          <w:i/>
          <w:iCs/>
        </w:rPr>
        <w:t>t</w:t>
      </w:r>
      <w:r>
        <w:t xml:space="preserve">(430.06) = 1.50, </w:t>
      </w:r>
      <w:r>
        <w:rPr>
          <w:i/>
          <w:iCs/>
        </w:rPr>
        <w:t>p =</w:t>
      </w:r>
      <w:r>
        <w:t xml:space="preserve"> .133) tended to be larger among participants who </w:t>
      </w:r>
      <w:del w:id="62" w:author="Nicholas Alvaro Coles" w:date="2023-02-20T20:06:00Z">
        <w:r w:rsidDel="00515E59">
          <w:delText xml:space="preserve">provided </w:delText>
        </w:r>
      </w:del>
      <w:ins w:id="63" w:author="Nicholas Alvaro Coles" w:date="2023-02-20T20:06:00Z">
        <w:r w:rsidR="00515E59">
          <w:t>reported</w:t>
        </w:r>
        <w:r w:rsidR="00515E59">
          <w:t xml:space="preserve"> </w:t>
        </w:r>
      </w:ins>
      <w:r>
        <w:t>higher motivation</w:t>
      </w:r>
      <w:del w:id="64" w:author="Nicholas Alvaro Coles" w:date="2023-02-20T20:06:00Z">
        <w:r w:rsidDel="00515E59">
          <w:delText xml:space="preserve"> </w:delText>
        </w:r>
      </w:del>
      <w:ins w:id="65" w:author="Nicholas Alvaro Coles" w:date="2023-02-20T20:06:00Z">
        <w:r w:rsidR="00515E59">
          <w:t xml:space="preserve"> to confirm the hypothesis</w:t>
        </w:r>
      </w:ins>
      <w:del w:id="66" w:author="Nicholas Alvaro Coles" w:date="2023-02-20T20:06:00Z">
        <w:r w:rsidDel="00515E59">
          <w:delText>ratings</w:delText>
        </w:r>
      </w:del>
      <w:r>
        <w:t xml:space="preserve">, </w:t>
      </w:r>
      <m:oMath>
        <m:r>
          <w:rPr>
            <w:rFonts w:ascii="Cambria Math" w:hAnsi="Cambria Math"/>
          </w:rPr>
          <m:t>β</m:t>
        </m:r>
      </m:oMath>
      <w:r>
        <w:t xml:space="preserve"> = 0.07, </w:t>
      </w:r>
      <w:r>
        <w:rPr>
          <w:i/>
          <w:iCs/>
        </w:rPr>
        <w:t>t</w:t>
      </w:r>
      <w:r>
        <w:t xml:space="preserve">(430.21) = 2.57, </w:t>
      </w:r>
      <w:r>
        <w:rPr>
          <w:i/>
          <w:iCs/>
        </w:rPr>
        <w:t>p =</w:t>
      </w:r>
      <w:r>
        <w:t xml:space="preserve"> .010. This three-way interaction, however, was </w:t>
      </w:r>
      <w:del w:id="67" w:author="Nicholas Alvaro Coles" w:date="2023-02-20T20:06:00Z">
        <w:r w:rsidDel="00515E59">
          <w:delText xml:space="preserve">not </w:delText>
        </w:r>
      </w:del>
      <w:ins w:id="68" w:author="Nicholas Alvaro Coles" w:date="2023-02-20T20:06:00Z">
        <w:r w:rsidR="00515E59">
          <w:t xml:space="preserve">less </w:t>
        </w:r>
      </w:ins>
      <w:r>
        <w:t xml:space="preserve">robust when including participants who failed attention checks, </w:t>
      </w:r>
      <m:oMath>
        <m:r>
          <w:rPr>
            <w:rFonts w:ascii="Cambria Math" w:hAnsi="Cambria Math"/>
          </w:rPr>
          <m:t>β</m:t>
        </m:r>
      </m:oMath>
      <w:r>
        <w:t xml:space="preserve"> = 0.04, </w:t>
      </w:r>
      <w:proofErr w:type="gramStart"/>
      <w:r>
        <w:rPr>
          <w:i/>
          <w:iCs/>
        </w:rPr>
        <w:t>t</w:t>
      </w:r>
      <w:r>
        <w:t>(</w:t>
      </w:r>
      <w:proofErr w:type="gramEnd"/>
      <w:r>
        <w:t xml:space="preserve">584.31) = 1.81, </w:t>
      </w:r>
      <w:r>
        <w:rPr>
          <w:i/>
          <w:iCs/>
        </w:rPr>
        <w:t>p =</w:t>
      </w:r>
      <w:r>
        <w:t xml:space="preserve"> .071.</w:t>
      </w:r>
    </w:p>
    <w:p w14:paraId="5232F2F5" w14:textId="77777777" w:rsidR="008542AA" w:rsidRDefault="00000000">
      <w:pPr>
        <w:pStyle w:val="BodyText"/>
      </w:pPr>
      <w:r>
        <w:t xml:space="preserve">We did not find evidence of a three-way interaction between facial poses, demand characteristics, and participants’ self-reported opportunity to adjust responses, </w:t>
      </w:r>
      <m:oMath>
        <m:r>
          <w:rPr>
            <w:rFonts w:ascii="Cambria Math" w:hAnsi="Cambria Math"/>
          </w:rPr>
          <m:t>β</m:t>
        </m:r>
      </m:oMath>
      <w:r>
        <w:t xml:space="preserve"> = 0.00, </w:t>
      </w:r>
      <w:proofErr w:type="gramStart"/>
      <w:r>
        <w:rPr>
          <w:i/>
          <w:iCs/>
        </w:rPr>
        <w:t>t</w:t>
      </w:r>
      <w:r>
        <w:t>(</w:t>
      </w:r>
      <w:proofErr w:type="gramEnd"/>
      <w:r>
        <w:t xml:space="preserve">430.13) = -0.09, </w:t>
      </w:r>
      <w:r>
        <w:rPr>
          <w:i/>
          <w:iCs/>
        </w:rPr>
        <w:t>p =</w:t>
      </w:r>
      <w:r>
        <w:t xml:space="preserve"> .926.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proofErr w:type="gramStart"/>
      <w:r>
        <w:rPr>
          <w:i/>
          <w:iCs/>
        </w:rPr>
        <w:t>t</w:t>
      </w:r>
      <w:r>
        <w:t>(</w:t>
      </w:r>
      <w:proofErr w:type="gramEnd"/>
      <w:r>
        <w:t xml:space="preserve">430.15) = 2.69, </w:t>
      </w:r>
      <w:r>
        <w:rPr>
          <w:i/>
          <w:iCs/>
        </w:rPr>
        <w:t>p =</w:t>
      </w:r>
      <w:r>
        <w:t xml:space="preserve"> .007) tended to be larger among participants with higher belief ratings, </w:t>
      </w:r>
      <m:oMath>
        <m:r>
          <w:rPr>
            <w:rFonts w:ascii="Cambria Math" w:hAnsi="Cambria Math"/>
          </w:rPr>
          <m:t>β</m:t>
        </m:r>
      </m:oMath>
      <w:r>
        <w:t xml:space="preserve"> = 0.07, </w:t>
      </w:r>
      <w:r>
        <w:rPr>
          <w:i/>
          <w:iCs/>
        </w:rPr>
        <w:t>t</w:t>
      </w:r>
      <w:r>
        <w:t xml:space="preserve">(430.16) = 3.59, </w:t>
      </w:r>
      <w:r>
        <w:rPr>
          <w:i/>
          <w:iCs/>
        </w:rPr>
        <w:t>p =</w:t>
      </w:r>
      <w:r>
        <w:t xml:space="preserve"> &lt; .001.</w:t>
      </w:r>
    </w:p>
    <w:p w14:paraId="079F8A0F" w14:textId="0C075275" w:rsidR="008542AA" w:rsidRDefault="00000000">
      <w:pPr>
        <w:pStyle w:val="BodyText"/>
      </w:pPr>
      <w:r>
        <w:t xml:space="preserve">To summarize, Study 2 provided mixed evidence </w:t>
      </w:r>
      <w:r w:rsidR="00515E59">
        <w:t>that the effect of demand characteristics was driven by</w:t>
      </w:r>
      <w:r>
        <w:t xml:space="preserve"> response bias. We found some evidence that facial feedback and demand effects are moderated by self-reported motivation to provide hypothesis-consistent responses—but this finding was </w:t>
      </w:r>
      <w:r w:rsidR="00C72482">
        <w:t>less</w:t>
      </w:r>
      <w:r w:rsidR="00C72482">
        <w:t xml:space="preserve"> </w:t>
      </w:r>
      <w:r>
        <w:t xml:space="preserve">robust across different analysis strategies. Furthermore, we consistently failed to </w:t>
      </w:r>
      <w:r>
        <w:lastRenderedPageBreak/>
        <w:t>find evidence that these effects were moderated by self-reported opportunity to adjust responses. We did, however, find consistent evidence that facial feedback and demand effects are moderated by self-reported belief in the communicated hypothesis.</w:t>
      </w:r>
    </w:p>
    <w:p w14:paraId="0E8007E4" w14:textId="77777777" w:rsidR="008542AA" w:rsidRDefault="00000000">
      <w:pPr>
        <w:pStyle w:val="Heading1"/>
      </w:pPr>
      <w:bookmarkStart w:id="69" w:name="general-discussion"/>
      <w:bookmarkEnd w:id="32"/>
      <w:bookmarkEnd w:id="34"/>
      <w:r>
        <w:t>General Discussion</w:t>
      </w:r>
    </w:p>
    <w:p w14:paraId="60BB7045" w14:textId="29C0D8F5" w:rsidR="008542AA" w:rsidRDefault="00000000">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w:t>
      </w:r>
      <w:del w:id="70" w:author="Nicholas Alvaro Coles" w:date="2023-02-20T15:54:00Z">
        <w:r w:rsidDel="007E450F">
          <w:delText>inconclusive</w:delText>
        </w:r>
      </w:del>
      <w:r w:rsidR="007E450F">
        <w:t>inconclusive,</w:t>
      </w:r>
      <w:r>
        <w:t xml:space="preserve"> and the estimated effects are heterogeneous. Using admittedly arbitrary thresholds, we estimated that 63% of demand characteristics manipulations produce hypothesis-consistent shifts in participants’ responses (</w:t>
      </w:r>
      <m:oMath>
        <m:r>
          <w:rPr>
            <w:rFonts w:ascii="Cambria Math" w:hAnsi="Cambria Math"/>
          </w:rPr>
          <m:t>d</m:t>
        </m:r>
      </m:oMath>
      <w:r>
        <w:t xml:space="preserve"> &gt; 0.10</w:t>
      </w:r>
      <w:r w:rsidR="007E450F">
        <w:t xml:space="preserve">), </w:t>
      </w:r>
      <w:r>
        <w:t>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3 to </w:t>
      </w:r>
      <m:oMath>
        <m:r>
          <w:rPr>
            <w:rFonts w:ascii="Cambria Math" w:hAnsi="Cambria Math"/>
          </w:rPr>
          <m:t>d</m:t>
        </m:r>
      </m:oMath>
      <w:r>
        <w:t xml:space="preserve"> = 2.02. </w:t>
      </w:r>
      <w:r w:rsidRPr="007D5292">
        <w:rPr>
          <w:i/>
          <w:iCs/>
        </w:rPr>
        <w:t>This range covers the magnitude of almost every conceivable effect in experimental psychology.</w:t>
      </w:r>
      <w:r>
        <w:t xml:space="preserve"> Thus, </w:t>
      </w:r>
      <w:proofErr w:type="gramStart"/>
      <w:r>
        <w:t>in order to</w:t>
      </w:r>
      <w:proofErr w:type="gramEnd"/>
      <w:r>
        <w:t xml:space="preserve"> distinguish theory-relevant effects from artifactual demand effects, it is essential that experimental psychologists </w:t>
      </w:r>
      <w:r w:rsidR="00900528">
        <w:t xml:space="preserve">understand when the </w:t>
      </w:r>
      <w:r>
        <w:t xml:space="preserve">latter </w:t>
      </w:r>
      <w:r w:rsidR="00900528">
        <w:t>bias their participant responses</w:t>
      </w:r>
      <w:r>
        <w:t>.</w:t>
      </w:r>
    </w:p>
    <w:p w14:paraId="5E2A2087" w14:textId="4DE075D6" w:rsidR="00900528" w:rsidRDefault="00900528" w:rsidP="00900528">
      <w:pPr>
        <w:pStyle w:val="BodyText"/>
      </w:pPr>
      <w:r>
        <w:t xml:space="preserve">Participants themselves appeared to have little-to-no ability to predict the impact of demand characteristics, although it is possible that their performance would improve </w:t>
      </w:r>
      <w:r w:rsidR="008338DD">
        <w:t>if they were provided with more information and better incentivized to provide accurate predictions</w:t>
      </w:r>
      <w:r>
        <w:t xml:space="preserve">. Unfortunately, it </w:t>
      </w:r>
      <w:r w:rsidR="00C72482">
        <w:t xml:space="preserve">does not seem that </w:t>
      </w:r>
      <w:r>
        <w:t>our meta-analysis allow</w:t>
      </w:r>
      <w:r w:rsidR="00C72482">
        <w:t>s</w:t>
      </w:r>
      <w:r>
        <w:t xml:space="preserve"> us to </w:t>
      </w:r>
      <w:r w:rsidR="008338DD">
        <w:t xml:space="preserve">make </w:t>
      </w:r>
      <w:r w:rsidR="00C72482">
        <w:t xml:space="preserve">much better </w:t>
      </w:r>
      <w:r w:rsidR="008338DD">
        <w:t>predictions</w:t>
      </w:r>
      <w:r>
        <w:t xml:space="preserve">. Moderator analyses provided preliminary evidence that some methodological decisions—such as sampling students, running studies in-person, and not offering payment—are associated with </w:t>
      </w:r>
      <w:r>
        <w:lastRenderedPageBreak/>
        <w:t>increases in hypothesis-consistent responding. However, only student status yielded robust results across sensitivity analyses designed to reduce confounding. We also found that demand characteristics tended to be more impactful when a nil (as opposed to negative or positive) hypothesis is communicated. Nonetheless, most of the variability we observed in the meta-analysis is currently unaccounted for.</w:t>
      </w:r>
    </w:p>
    <w:p w14:paraId="135CFED5" w14:textId="6D4806AE" w:rsidR="00C72482" w:rsidRDefault="00C72482" w:rsidP="00C72482">
      <w:pPr>
        <w:pStyle w:val="BodyText"/>
      </w:pPr>
      <w:r>
        <w:t>Of course, d</w:t>
      </w:r>
      <w:r w:rsidR="008338DD">
        <w:t>emand effects would become easier to predict if we understood how they operate. Fortunately, a</w:t>
      </w:r>
      <w:r w:rsidR="00000000">
        <w:t xml:space="preserve">n examination of the evidence we were able to synthesize provides </w:t>
      </w:r>
      <w:r w:rsidR="00E569C9" w:rsidRPr="007D5292">
        <w:rPr>
          <w:i/>
          <w:iCs/>
        </w:rPr>
        <w:t>some</w:t>
      </w:r>
      <w:r w:rsidR="00E569C9">
        <w:t xml:space="preserve"> </w:t>
      </w:r>
      <w:r w:rsidR="00000000">
        <w:t>clue</w:t>
      </w:r>
      <w:r w:rsidR="00E569C9">
        <w:t>s</w:t>
      </w:r>
      <w:r w:rsidR="00000000">
        <w:t xml:space="preserve">. </w:t>
      </w:r>
      <w:r w:rsidR="00900528">
        <w:t>Specifically, w</w:t>
      </w:r>
      <w:r w:rsidR="007E450F">
        <w:t xml:space="preserve">e found robust evidence that such effects are at least partly driven by participants’ beliefs. </w:t>
      </w:r>
      <w:proofErr w:type="gramStart"/>
      <w:r w:rsidR="007E450F">
        <w:t>This challenges</w:t>
      </w:r>
      <w:proofErr w:type="gramEnd"/>
      <w:r w:rsidR="007E450F">
        <w:t xml:space="preserve"> historical distinctions made between placebo effects and demand characteristics—the later which have been conventionally conceptualized as a r</w:t>
      </w:r>
      <w:r w:rsidR="008338DD">
        <w:t>elatively deliberate r</w:t>
      </w:r>
      <w:r w:rsidR="007E450F">
        <w:t xml:space="preserve">esponse bias driven by participants’ motivation and ability </w:t>
      </w:r>
      <w:r w:rsidR="00900528">
        <w:t>t</w:t>
      </w:r>
      <w:r w:rsidR="007E450F">
        <w:t xml:space="preserve">o adjust their responses. </w:t>
      </w:r>
      <w:r>
        <w:t xml:space="preserve">Intriguingly, we did not find robust evidence that demand characteristics are driven by response bias. </w:t>
      </w:r>
      <w:r>
        <w:t>In the Study 1b meta-analysis, we did not find that external ratings of two factors theorized to underlie response biases—motivation and opportunity to adjust responses—moderated demand effects. However, we did find some evidence in Study 2 that motivation (but not opportunity) ratings moderated the effects of demand characteristics in a specific experimental context.</w:t>
      </w:r>
    </w:p>
    <w:p w14:paraId="11CEFAFC" w14:textId="2C21AC10" w:rsidR="008542AA" w:rsidDel="00C72482" w:rsidRDefault="00000000" w:rsidP="008338DD">
      <w:pPr>
        <w:pStyle w:val="BodyText"/>
        <w:rPr>
          <w:del w:id="71" w:author="Nicholas Alvaro Coles" w:date="2023-02-20T20:16:00Z"/>
        </w:rPr>
      </w:pPr>
      <w:del w:id="72" w:author="Nicholas Alvaro Coles" w:date="2023-02-20T16:01:00Z">
        <w:r w:rsidDel="007E450F">
          <w:delText xml:space="preserve">Contrary to virtually every pre-existing theoretical framework, we </w:delText>
        </w:r>
      </w:del>
      <w:del w:id="73" w:author="Nicholas Alvaro Coles" w:date="2023-02-20T14:07:00Z">
        <w:r w:rsidDel="00E569C9">
          <w:delText xml:space="preserve">did </w:delText>
        </w:r>
      </w:del>
      <w:del w:id="74" w:author="Nicholas Alvaro Coles" w:date="2023-02-20T14:08:00Z">
        <w:r w:rsidDel="00E569C9">
          <w:delText xml:space="preserve">not find evidence </w:delText>
        </w:r>
      </w:del>
      <w:del w:id="75" w:author="Nicholas Alvaro Coles" w:date="2023-02-20T16:01:00Z">
        <w:r w:rsidDel="007E450F">
          <w:delText xml:space="preserve">that demand effects are driven by response bias. </w:delText>
        </w:r>
      </w:del>
      <w:del w:id="76" w:author="Nicholas Alvaro Coles" w:date="2023-02-20T14:08:00Z">
        <w:r w:rsidDel="00E569C9">
          <w:delText>More s</w:delText>
        </w:r>
      </w:del>
      <w:del w:id="77" w:author="Nicholas Alvaro Coles" w:date="2023-02-20T16:01:00Z">
        <w:r w:rsidDel="007E450F">
          <w:delText xml:space="preserve">pecifically, </w:delText>
        </w:r>
      </w:del>
      <w:del w:id="78" w:author="Nicholas Alvaro Coles" w:date="2023-02-20T20:15:00Z">
        <w:r w:rsidDel="00C72482">
          <w:delText xml:space="preserve">we did not find that two factors theorized to underlie response biases—motivation and opportunity to adjust responses—moderated </w:delText>
        </w:r>
      </w:del>
      <w:del w:id="79" w:author="Nicholas Alvaro Coles" w:date="2023-02-20T14:08:00Z">
        <w:r w:rsidDel="00E569C9">
          <w:delText>the effects of experimentally-manipulated demand characteristics</w:delText>
        </w:r>
      </w:del>
      <w:del w:id="80" w:author="Nicholas Alvaro Coles" w:date="2023-02-20T20:15:00Z">
        <w:r w:rsidDel="00C72482">
          <w:delText xml:space="preserve">. </w:delText>
        </w:r>
      </w:del>
      <w:del w:id="81" w:author="Nicholas Alvaro Coles" w:date="2023-02-20T14:12:00Z">
        <w:r w:rsidDel="00E569C9">
          <w:delText xml:space="preserve">Instead, our results are consistent with a more parsimonious view: that demand effects are driven by participant beliefs—i.e., placebo effects. </w:delText>
        </w:r>
      </w:del>
      <w:del w:id="82" w:author="Nicholas Alvaro Coles" w:date="2023-02-20T16:05:00Z">
        <w:r w:rsidDel="00900528">
          <w:delText xml:space="preserve">However, our investigation of underlying mechanisms was based on single-item measures that were either (a) completed by an external set of participants who </w:delText>
        </w:r>
        <w:r w:rsidDel="00900528">
          <w:lastRenderedPageBreak/>
          <w:delText xml:space="preserve">reviewed short descriptions of studies in the meta-analysis (Study 1b), or (b) collected in a single experiment that may not generalize to other study contexts (Study 2). Thus, </w:delText>
        </w:r>
      </w:del>
      <w:del w:id="83" w:author="Nicholas Alvaro Coles" w:date="2023-02-20T14:12:00Z">
        <w:r w:rsidDel="00E569C9">
          <w:delText>although the results provide evidence that demand characteristics can produce placebo-related shifts in participants’ responses, it would be premature to dismiss other potential mediators (e.g., ones that produce response biases).</w:delText>
        </w:r>
      </w:del>
    </w:p>
    <w:p w14:paraId="4C7F48F2" w14:textId="2EA8A794" w:rsidR="008542AA" w:rsidDel="00900528" w:rsidRDefault="00000000">
      <w:pPr>
        <w:pStyle w:val="BodyText"/>
        <w:rPr>
          <w:del w:id="84" w:author="Nicholas Alvaro Coles" w:date="2023-02-20T16:06:00Z"/>
        </w:rPr>
      </w:pPr>
      <w:del w:id="85" w:author="Nicholas Alvaro Coles" w:date="2023-02-20T16:09:00Z">
        <w:r w:rsidDel="00900528">
          <w:delText xml:space="preserve">Additional moderator analyses indicated that some methodological decisions—such as sampling students, running studies in-person, and not offering payment—are associated with increases in hypothesis-consistent responding. However, student status </w:delText>
        </w:r>
      </w:del>
      <w:del w:id="86" w:author="Nicholas Alvaro Coles" w:date="2023-02-20T14:13:00Z">
        <w:r w:rsidDel="00B262D4">
          <w:delText xml:space="preserve">is the only one of those moderators that was robust in </w:delText>
        </w:r>
      </w:del>
      <w:del w:id="87" w:author="Nicholas Alvaro Coles" w:date="2023-02-20T16:09:00Z">
        <w:r w:rsidDel="00900528">
          <w:delText xml:space="preserve">sensitivity analyses. We also found that demand characteristics tended to be more impactful when a nil (as opposed to negative or positive) hypothesis is communicated. </w:delText>
        </w:r>
      </w:del>
      <w:del w:id="88" w:author="Nicholas Alvaro Coles" w:date="2023-02-20T16:06:00Z">
        <w:r w:rsidDel="00900528">
          <w:delText>Surprisingly, we found that participants had little-to-no ability to predict how demand characteristics would impact other participants, although that it is possible that their performance would improve with more information.</w:delText>
        </w:r>
      </w:del>
    </w:p>
    <w:p w14:paraId="4A1E5CFB" w14:textId="77777777" w:rsidR="008542AA" w:rsidRDefault="00000000">
      <w:pPr>
        <w:pStyle w:val="Heading2"/>
      </w:pPr>
      <w:bookmarkStart w:id="89" w:name="X7c4e31a4195cc27ff3128d99e8a746c7aa8b278"/>
      <w:r>
        <w:t>Implications for conceptualizations of participant roles</w:t>
      </w:r>
    </w:p>
    <w:p w14:paraId="09E1E6B3" w14:textId="0F1499EB" w:rsidR="008542AA" w:rsidRDefault="00000000">
      <w:pPr>
        <w:pStyle w:val="FirstParagraph"/>
      </w:pPr>
      <w:r>
        <w:t xml:space="preserve">In his pioneering work on demand characteristics, Orne (1962) characterized participants as “good subjects” who are motivated to help the researcher confirm their hypothesis. Our results—although not without their limitations—do not suggest that this is a prominent participant goal. </w:t>
      </w:r>
      <w:del w:id="90" w:author="Nicholas Alvaro Coles" w:date="2023-02-20T16:19:00Z">
        <w:r w:rsidDel="008338DD">
          <w:delText>Indeed, a</w:delText>
        </w:r>
      </w:del>
      <w:ins w:id="91" w:author="Nicholas Alvaro Coles" w:date="2023-02-20T16:19:00Z">
        <w:r w:rsidR="008338DD">
          <w:t>A</w:t>
        </w:r>
      </w:ins>
      <w:r>
        <w:t>cross all experimental contexts reviewed by Study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lastRenderedPageBreak/>
        <w:t>(</w:t>
      </w:r>
      <w:r>
        <w:rPr>
          <w:i/>
          <w:iCs/>
        </w:rPr>
        <w:t>M</w:t>
      </w:r>
      <w:r>
        <w:t xml:space="preserve"> = 1.36). However, this can alternatively be interpreted as </w:t>
      </w:r>
      <w:ins w:id="92" w:author="Nicholas Alvaro Coles" w:date="2023-02-20T16:19:00Z">
        <w:r w:rsidR="008338DD">
          <w:t xml:space="preserve">participants’ </w:t>
        </w:r>
      </w:ins>
      <w:r>
        <w:t xml:space="preserve">motivation to respond in a manner that is consistent with their beliefs—not motivation to help the experimenter. </w:t>
      </w:r>
      <w:del w:id="93" w:author="Nicholas Alvaro Coles" w:date="2023-02-20T14:14:00Z">
        <w:r w:rsidDel="00B262D4">
          <w:delText xml:space="preserve">Our </w:delText>
        </w:r>
      </w:del>
      <w:ins w:id="94" w:author="Nicholas Alvaro Coles" w:date="2023-02-20T20:16:00Z">
        <w:r w:rsidR="00C72482">
          <w:t>O</w:t>
        </w:r>
      </w:ins>
      <w:ins w:id="95" w:author="Nicholas Alvaro Coles" w:date="2023-02-20T14:14:00Z">
        <w:r w:rsidR="00B262D4">
          <w:t xml:space="preserve">ur </w:t>
        </w:r>
      </w:ins>
      <w:r>
        <w:t xml:space="preserve">results provide mixed evidence for this explanation. One one hand, the Study 1b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study contexts, participants were generally </w:t>
      </w:r>
      <w:del w:id="96" w:author="Nicholas Alvaro Coles" w:date="2023-02-20T16:19:00Z">
        <w:r w:rsidDel="008338DD">
          <w:delText xml:space="preserve">only </w:delText>
        </w:r>
      </w:del>
      <w:ins w:id="97" w:author="Nicholas Alvaro Coles" w:date="2023-02-20T16:19:00Z">
        <w:r w:rsidR="008338DD">
          <w:t xml:space="preserve">more </w:t>
        </w:r>
      </w:ins>
      <w:r>
        <w:t xml:space="preserve">motivated to confirm the hypothesis when it conformed with their own beliefs. </w:t>
      </w:r>
      <w:r w:rsidR="008338DD">
        <w:t>However, this was not replicated in the specific experimental context examined in Study 2</w:t>
      </w:r>
      <w:r>
        <w:t xml:space="preserve">, </w:t>
      </w:r>
      <w:r w:rsidR="008338DD">
        <w:t xml:space="preserve">where there was little-to-no correlation between </w:t>
      </w:r>
      <w:r>
        <w:t xml:space="preserve">motivation and belief ratings, </w:t>
      </w:r>
      <m:oMath>
        <m:r>
          <w:rPr>
            <w:rFonts w:ascii="Cambria Math" w:hAnsi="Cambria Math"/>
          </w:rPr>
          <m:t>r</m:t>
        </m:r>
      </m:oMath>
      <w:r>
        <w:t xml:space="preserve"> = 0.04, 95% CI [-0.12, 0.20], </w:t>
      </w:r>
      <m:oMath>
        <m:r>
          <w:rPr>
            <w:rFonts w:ascii="Cambria Math" w:hAnsi="Cambria Math"/>
          </w:rPr>
          <m:t>p</m:t>
        </m:r>
      </m:oMath>
      <w:r>
        <w:t xml:space="preserve"> = .613.</w:t>
      </w:r>
    </w:p>
    <w:p w14:paraId="3A5C0884" w14:textId="034D6055" w:rsidR="008542AA" w:rsidRDefault="00000000">
      <w:pPr>
        <w:pStyle w:val="BodyText"/>
      </w:pPr>
      <w:r>
        <w:t>A placebo account—</w:t>
      </w:r>
      <w:ins w:id="98" w:author="Nicholas Alvaro Coles" w:date="2023-02-20T14:15:00Z">
        <w:r w:rsidR="00B262D4">
          <w:t>if true</w:t>
        </w:r>
      </w:ins>
      <w:del w:id="99" w:author="Nicholas Alvaro Coles" w:date="2023-02-20T14:15:00Z">
        <w:r w:rsidDel="00B262D4">
          <w:delText>in retrospect</w:delText>
        </w:r>
      </w:del>
      <w:r>
        <w: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77BF7F39" w14:textId="4493E2FA" w:rsidR="008542AA" w:rsidRDefault="008338DD">
      <w:pPr>
        <w:pStyle w:val="BodyText"/>
        <w:rPr>
          <w:ins w:id="100" w:author="Nicholas Alvaro Coles" w:date="2023-02-20T16:28:00Z"/>
        </w:rPr>
      </w:pPr>
      <w:r>
        <w:t xml:space="preserve">Although our results most strongly support a placebo account of demand characteristics, it would be premature to dismiss conventional </w:t>
      </w:r>
      <w:r w:rsidR="00C72482">
        <w:t xml:space="preserve">frameworks that posit a </w:t>
      </w:r>
      <w:r>
        <w:t xml:space="preserve">response bias. Indeed, it seems likely that there are at least </w:t>
      </w:r>
      <w:r w:rsidRPr="00E9353E">
        <w:rPr>
          <w:i/>
          <w:iCs/>
        </w:rPr>
        <w:t>some</w:t>
      </w:r>
      <w:r>
        <w:t xml:space="preserve"> contexts where participants are highly motivated to </w:t>
      </w:r>
      <w:r>
        <w:lastRenderedPageBreak/>
        <w:t>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Gebauer, 2010; Vesely &amp; Klöckner, 2020; but see Lanz, Thielmann, &amp; Gerpott, 2022). Conversely, there may be some contexts where participants are motivated to help the experimenter confirm their hypothesis—even if they don’t believe the hypothesis or think their response will impact how they’re evaluated.</w:t>
      </w:r>
      <w:del w:id="101" w:author="Nicholas Alvaro Coles" w:date="2023-02-20T16:23:00Z">
        <w:r w:rsidDel="00BD4A17">
          <w:delText xml:space="preserve"> Although our meta-analysis does not provide robust evidence for these mechanisms, we caution against preemptively dismissing their potential impact.</w:delText>
        </w:r>
      </w:del>
    </w:p>
    <w:p w14:paraId="6111C7B5" w14:textId="627C6842" w:rsidR="00BD4A17" w:rsidDel="0099626E" w:rsidRDefault="00BD4A17">
      <w:pPr>
        <w:pStyle w:val="BodyText"/>
        <w:ind w:firstLine="0"/>
        <w:rPr>
          <w:del w:id="102" w:author="Nicholas Alvaro Coles" w:date="2023-02-20T16:29:00Z"/>
        </w:rPr>
        <w:pPrChange w:id="103" w:author="Nicholas Alvaro Coles" w:date="2023-02-20T16:28:00Z">
          <w:pPr>
            <w:pStyle w:val="BodyText"/>
          </w:pPr>
        </w:pPrChange>
      </w:pPr>
    </w:p>
    <w:p w14:paraId="0880B4A8" w14:textId="77777777" w:rsidR="008542AA" w:rsidRDefault="00000000">
      <w:pPr>
        <w:pStyle w:val="Heading2"/>
      </w:pPr>
      <w:bookmarkStart w:id="104" w:name="future-directions"/>
      <w:bookmarkEnd w:id="89"/>
      <w:r>
        <w:t>Future directions</w:t>
      </w:r>
    </w:p>
    <w:p w14:paraId="4C9F49C0" w14:textId="20E243DC" w:rsidR="008542AA" w:rsidRDefault="00000000">
      <w:pPr>
        <w:pStyle w:val="FirstParagraph"/>
      </w:pPr>
      <w:r>
        <w:t xml:space="preserve">In work originally published in 1969, McGuire (2009) suggested that there are three stages to </w:t>
      </w:r>
      <w:del w:id="105" w:author="Nicholas Alvaro Coles" w:date="2023-02-20T20:18:00Z">
        <w:r w:rsidDel="00DF0421">
          <w:delText xml:space="preserve">a </w:delText>
        </w:r>
      </w:del>
      <w:ins w:id="106" w:author="Nicholas Alvaro Coles" w:date="2023-02-20T20:18:00Z">
        <w:r w:rsidR="00DF0421">
          <w:t>working with a</w:t>
        </w:r>
        <w:r w:rsidR="00DF0421">
          <w:t xml:space="preserve"> </w:t>
        </w:r>
      </w:ins>
      <w:r>
        <w:t xml:space="preserve">methodological artifact: ignorance, coping, and understanding/exploitation. At that same time, McGuire suggested that research on demand characteristics was entering the third stage. Unfortunately, over 50 years since McGuire’s initial publication, </w:t>
      </w:r>
      <w:proofErr w:type="gramStart"/>
      <w:r>
        <w:t>it would seem that only</w:t>
      </w:r>
      <w:proofErr w:type="gramEnd"/>
      <w:r>
        <w:t xml:space="preserve"> limited progress through this third stage has been made. </w:t>
      </w:r>
      <w:del w:id="107" w:author="Nicholas Alvaro Coles" w:date="2023-02-20T16:24:00Z">
        <w:r w:rsidDel="00BD4A17">
          <w:delText>Indeed, w</w:delText>
        </w:r>
      </w:del>
      <w:ins w:id="108" w:author="Nicholas Alvaro Coles" w:date="2023-02-20T16:24:00Z">
        <w:r w:rsidR="00BD4A17">
          <w:t>W</w:t>
        </w:r>
      </w:ins>
      <w:r>
        <w:t xml:space="preserve">e found very few direct tests of the mechanisms believed to underlie demand effects. Furthermore, our attempts to test these mechanisms through external ratings and a small replication study </w:t>
      </w:r>
      <w:r w:rsidR="00BD4A17">
        <w:t xml:space="preserve">did not yield consistent </w:t>
      </w:r>
      <w:r>
        <w:t xml:space="preserve">support </w:t>
      </w:r>
      <w:r w:rsidR="00DF0421">
        <w:t xml:space="preserve">for </w:t>
      </w:r>
      <w:r>
        <w:t>pre-existing demand characteristic frameworks</w:t>
      </w:r>
      <w:ins w:id="109" w:author="Nicholas Alvaro Coles" w:date="2023-02-20T16:24:00Z">
        <w:r w:rsidR="00BD4A17">
          <w:t xml:space="preserve"> (e.g., Figure 1)</w:t>
        </w:r>
      </w:ins>
      <w:r>
        <w:t>.</w:t>
      </w:r>
    </w:p>
    <w:p w14:paraId="15DD37D9" w14:textId="77777777" w:rsidR="008542AA" w:rsidRDefault="00000000">
      <w:pPr>
        <w:pStyle w:val="BodyText"/>
      </w:pPr>
      <w:r>
        <w:lastRenderedPageBreak/>
        <w:t>If researchers hope to progress through this third and final stage, we suggest that (1) theories will have to be refined, (2) mechanisms will have to be directly probed, and (3) reform for increasing the trustworthiness of study results will have to be implemented.</w:t>
      </w:r>
    </w:p>
    <w:p w14:paraId="62B4454A" w14:textId="7F97650B" w:rsidR="008542AA" w:rsidRDefault="00000000">
      <w:pPr>
        <w:pStyle w:val="BodyText"/>
      </w:pPr>
      <w:r>
        <w:t xml:space="preserve">Theoretically, it is no longer tenable to keep demand characteristics conceptually divorced from related work on placebo effects. Consistent with recently proposed extensions of demand characteristic frameworks, our meta-analysis and replication study </w:t>
      </w:r>
      <w:r w:rsidR="00BD4A17">
        <w:t xml:space="preserve">consistently indicated that </w:t>
      </w:r>
      <w:r>
        <w:rPr>
          <w:i/>
          <w:iCs/>
        </w:rPr>
        <w:t>participants’</w:t>
      </w:r>
      <w:r>
        <w:t xml:space="preserve"> </w:t>
      </w:r>
      <w:r>
        <w:rPr>
          <w:i/>
          <w:iCs/>
        </w:rPr>
        <w:t>beliefs</w:t>
      </w:r>
      <w:r>
        <w:t xml:space="preserve"> </w:t>
      </w:r>
      <w:r w:rsidR="00BD4A17">
        <w:t xml:space="preserve">partially drive </w:t>
      </w:r>
      <w:r>
        <w:t xml:space="preserve">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w:t>
      </w:r>
      <w:del w:id="110" w:author="Nicholas Alvaro Coles" w:date="2023-02-20T16:26:00Z">
        <w:r w:rsidDel="00BD4A17">
          <w:delText xml:space="preserve">smaller </w:delText>
        </w:r>
      </w:del>
      <w:ins w:id="111" w:author="Nicholas Alvaro Coles" w:date="2023-02-20T16:26:00Z">
        <w:r w:rsidR="00BD4A17">
          <w:t xml:space="preserve">larger </w:t>
        </w:r>
      </w:ins>
      <w:r>
        <w:t xml:space="preserve">effects in contexts where participants’ </w:t>
      </w:r>
      <w:del w:id="112" w:author="Nicholas Alvaro Coles" w:date="2023-02-20T16:27:00Z">
        <w:r w:rsidDel="00BD4A17">
          <w:delText xml:space="preserve">are relatively </w:delText>
        </w:r>
      </w:del>
      <w:ins w:id="113" w:author="Nicholas Alvaro Coles" w:date="2023-02-20T16:27:00Z">
        <w:r w:rsidR="00BD4A17">
          <w:t xml:space="preserve">have relatively </w:t>
        </w:r>
      </w:ins>
      <w:ins w:id="114" w:author="Nicholas Alvaro Coles" w:date="2023-02-20T16:26:00Z">
        <w:r w:rsidR="00BD4A17">
          <w:t>un</w:t>
        </w:r>
      </w:ins>
      <w:r>
        <w:t xml:space="preserve">certain </w:t>
      </w:r>
      <w:del w:id="115" w:author="Nicholas Alvaro Coles" w:date="2023-02-20T16:27:00Z">
        <w:r w:rsidDel="00BD4A17">
          <w:delText xml:space="preserve">of their </w:delText>
        </w:r>
      </w:del>
      <w:r>
        <w:t>pre-existing beliefs.</w:t>
      </w:r>
    </w:p>
    <w:p w14:paraId="38D31055" w14:textId="77777777" w:rsidR="008542AA" w:rsidRDefault="00000000">
      <w:pPr>
        <w:pStyle w:val="BodyText"/>
      </w:pPr>
      <w:r>
        <w:t xml:space="preserve">Methodologically, the mechanisms believed to underlie demand effects will have to be more directly probed through measurement and manipulation. For instance, </w:t>
      </w:r>
      <w:proofErr w:type="gramStart"/>
      <w:r>
        <w:t>similar to</w:t>
      </w:r>
      <w:proofErr w:type="gramEnd"/>
      <w:r>
        <w:t xml:space="preserve"> Study 2,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14266EAA" w14:textId="1D6CBA4F" w:rsidR="008542AA" w:rsidRDefault="00000000">
      <w:pPr>
        <w:pStyle w:val="BodyText"/>
      </w:pPr>
      <w:r>
        <w:t xml:space="preserve">Implementation-wise, we urge future demand characteristic researchers to engage in open science practices. Records of unpublished or “file-drawered” studies would help </w:t>
      </w:r>
      <w:ins w:id="116" w:author="Nicholas Alvaro Coles" w:date="2023-02-20T16:27:00Z">
        <w:r w:rsidR="00BD4A17">
          <w:t xml:space="preserve">address </w:t>
        </w:r>
      </w:ins>
      <w:r>
        <w:t xml:space="preserve">our </w:t>
      </w:r>
      <w:r>
        <w:lastRenderedPageBreak/>
        <w:t>conflicting evidence regarding the existence and impact of publication bias</w:t>
      </w:r>
      <w:del w:id="117" w:author="Nicholas Alvaro Coles" w:date="2023-02-20T16:27:00Z">
        <w:r w:rsidDel="00BD4A17">
          <w:delText xml:space="preserve">. </w:delText>
        </w:r>
      </w:del>
      <w:r>
        <w:t>. Access to open materials would better enable researchers to resolve discrepancies between previous studies through replication efforts (Coles, Tiokhin, Scheel, Isager, &amp; Lakens, 2018; Zwaan, Etz, Lucas, &amp; Donnellan, 2018). Last, open data and code would better allow researchers to verify published results, reproduce analytic workflows, and explore new questions through secondary analyses.</w:t>
      </w:r>
    </w:p>
    <w:p w14:paraId="6F3432CD" w14:textId="30E76FFC" w:rsidR="0099626E" w:rsidRDefault="0099626E" w:rsidP="0099626E">
      <w:pPr>
        <w:pStyle w:val="BodyText"/>
        <w:ind w:firstLine="0"/>
        <w:rPr>
          <w:b/>
          <w:bCs/>
        </w:rPr>
      </w:pPr>
      <w:r w:rsidRPr="0099626E">
        <w:rPr>
          <w:b/>
          <w:bCs/>
          <w:rPrChange w:id="118" w:author="Nicholas Alvaro Coles" w:date="2023-02-20T16:29:00Z">
            <w:rPr/>
          </w:rPrChange>
        </w:rPr>
        <w:t xml:space="preserve">Practical </w:t>
      </w:r>
      <w:r w:rsidR="00D70C45">
        <w:rPr>
          <w:b/>
          <w:bCs/>
        </w:rPr>
        <w:t>r</w:t>
      </w:r>
      <w:r w:rsidRPr="0099626E">
        <w:rPr>
          <w:b/>
          <w:bCs/>
          <w:rPrChange w:id="119" w:author="Nicholas Alvaro Coles" w:date="2023-02-20T16:29:00Z">
            <w:rPr/>
          </w:rPrChange>
        </w:rPr>
        <w:t>ecommendations</w:t>
      </w:r>
      <w:r w:rsidR="00D70C45">
        <w:rPr>
          <w:b/>
          <w:bCs/>
        </w:rPr>
        <w:t xml:space="preserve"> (or lack thereof)</w:t>
      </w:r>
    </w:p>
    <w:p w14:paraId="35753590" w14:textId="109F4B33" w:rsidR="00D70C45" w:rsidRDefault="0099626E" w:rsidP="00DF0421">
      <w:pPr>
        <w:pStyle w:val="BodyText"/>
        <w:ind w:firstLine="720"/>
      </w:pPr>
      <w:r>
        <w:t xml:space="preserve">In his writings on demand characteristics, McGuire (2009) quipped </w:t>
      </w:r>
      <w:r w:rsidR="00D70C45">
        <w:t xml:space="preserve">that “one man’s artifact may be another man’s main effect” (p. 16). Although we argue that more attention to demand characteristics as a main effect is warranted, we acknowledge that, for most, it remains a pesty artifact. For those researchers, we suggest a major amendment to the playbook for avoiding the </w:t>
      </w:r>
      <w:r w:rsidR="00DF0421">
        <w:t>impact of demand characteristics</w:t>
      </w:r>
      <w:r w:rsidR="00D70C45">
        <w:t xml:space="preserve">. Following </w:t>
      </w:r>
      <w:proofErr w:type="spellStart"/>
      <w:r w:rsidR="00D70C45">
        <w:t>Rosnow</w:t>
      </w:r>
      <w:proofErr w:type="spellEnd"/>
      <w:r w:rsidR="00D70C45">
        <w:t xml:space="preserve"> and Rosenthal</w:t>
      </w:r>
      <w:r w:rsidR="00DF0421">
        <w:t>’s</w:t>
      </w:r>
      <w:r w:rsidR="00D70C45">
        <w:t xml:space="preserve"> (1999)</w:t>
      </w:r>
      <w:r w:rsidR="00DF0421">
        <w:t xml:space="preserve"> influential framework</w:t>
      </w:r>
      <w:r w:rsidR="00D70C45">
        <w:t>,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be fully effective. Regardless of whether a participant is motivated or able to adjust their responses, awareness of the purpose of the study may unintentionally create placebo-induced changes in their responses. T</w:t>
      </w:r>
      <w:r w:rsidR="00DF0421">
        <w:t xml:space="preserve">his suggest that placebo effects </w:t>
      </w:r>
      <w:r w:rsidR="00D70C45">
        <w:t xml:space="preserve">can no longer be a concern relegated to investigations of clinical outcomes. Just as placebo effects may bias estimates of the efficacy of an </w:t>
      </w:r>
      <w:r w:rsidR="00D70C45" w:rsidRPr="00D70C45">
        <w:t>analgesic</w:t>
      </w:r>
      <w:r w:rsidR="00D70C45">
        <w:t xml:space="preserve"> drug, they may bias our estimates of </w:t>
      </w:r>
      <w:r w:rsidR="00DF0421">
        <w:t xml:space="preserve">the mechanisms underlying </w:t>
      </w:r>
      <w:r w:rsidR="00D70C45">
        <w:t>peoples’ attitudes, feelings, and behaviors.</w:t>
      </w:r>
    </w:p>
    <w:p w14:paraId="0374FD05" w14:textId="497D7640" w:rsidR="00113AB9" w:rsidRPr="0099626E" w:rsidRDefault="00DB0B61" w:rsidP="00DF0421">
      <w:pPr>
        <w:pStyle w:val="BodyText"/>
        <w:ind w:firstLine="720"/>
        <w:pPrChange w:id="120" w:author="Nicholas Alvaro Coles" w:date="2023-02-20T20:28:00Z">
          <w:pPr>
            <w:pStyle w:val="BodyText"/>
          </w:pPr>
        </w:pPrChange>
      </w:pPr>
      <w:r>
        <w:t>Placebo effects can certainly be reduced—</w:t>
      </w:r>
      <w:r w:rsidR="00DF0421">
        <w:t>but</w:t>
      </w:r>
      <w:r>
        <w:t xml:space="preserve"> it is not clear if they can be fully avoided. Existing demand characteristic frameworks suggest that they can at least be reduced by reducing </w:t>
      </w:r>
      <w:r>
        <w:lastRenderedPageBreak/>
        <w:t>receptivity</w:t>
      </w:r>
      <w:r w:rsidR="00DF0421">
        <w:t xml:space="preserve"> (</w:t>
      </w:r>
      <w:r>
        <w:t>e.g., by using deceptive cover stories</w:t>
      </w:r>
      <w:r w:rsidR="00DF0421">
        <w:t>)</w:t>
      </w:r>
      <w:r>
        <w:t>.</w:t>
      </w:r>
      <w:r w:rsidR="00AD1077">
        <w:t xml:space="preserve"> However, it is important to note that </w:t>
      </w:r>
      <w:proofErr w:type="gramStart"/>
      <w:r w:rsidR="00AD1077">
        <w:t>participants’</w:t>
      </w:r>
      <w:proofErr w:type="gramEnd"/>
      <w:r w:rsidR="00AD1077">
        <w:t xml:space="preserve"> possess a rich array of pre-existing beliefs before they step foot into our labs. For example, Coles, Gaertner, et al. (2022) found that approximately 44% of sampled undergraduates and 34% of sampled online workers believed—a priori—</w:t>
      </w:r>
      <w:proofErr w:type="gramStart"/>
      <w:r w:rsidR="00AD1077">
        <w:t>that facial poses</w:t>
      </w:r>
      <w:proofErr w:type="gramEnd"/>
      <w:r w:rsidR="00AD1077">
        <w:t xml:space="preserve"> impact emotion. Even with extensive deception about the purpose of the study, these pre-existing</w:t>
      </w:r>
      <w:r w:rsidR="00DF0421">
        <w:t xml:space="preserve"> beliefs</w:t>
      </w:r>
      <w:r w:rsidR="00AD1077">
        <w:t xml:space="preserve"> </w:t>
      </w:r>
      <w:r w:rsidR="00DF0421">
        <w:t xml:space="preserve">appear to </w:t>
      </w:r>
      <w:r w:rsidR="00AD1077">
        <w:t>shape the extent to which participants exhibit facial feedback effects. In other words, extensive deception does not guarantee an unbiased estimate of a mechanism-of-interest.</w:t>
      </w:r>
      <w:r w:rsidR="00113AB9">
        <w:t xml:space="preserve"> In the real world, the mechanisms that scientists theorize about may be </w:t>
      </w:r>
      <w:r w:rsidR="00DF0421">
        <w:t>naturalistically</w:t>
      </w:r>
      <w:r w:rsidR="00113AB9">
        <w:t xml:space="preserve"> confounded with participants’ beliefs.</w:t>
      </w:r>
      <w:r w:rsidR="00DF0421">
        <w:t xml:space="preserve"> Fortunately, these beliefs can be measured, manipulated, and controlled for in subsequent analyses.</w:t>
      </w:r>
    </w:p>
    <w:p w14:paraId="217024CF" w14:textId="77777777" w:rsidR="008542AA" w:rsidRDefault="00000000">
      <w:pPr>
        <w:pStyle w:val="Heading1"/>
      </w:pPr>
      <w:bookmarkStart w:id="121" w:name="conclusion"/>
      <w:bookmarkEnd w:id="69"/>
      <w:bookmarkEnd w:id="104"/>
      <w:r>
        <w:t>Conclusion</w:t>
      </w:r>
    </w:p>
    <w:p w14:paraId="6640E3C0" w14:textId="4CB1BF19" w:rsidR="008542AA" w:rsidRDefault="00000000" w:rsidP="0018045D">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w:t>
      </w:r>
      <w:ins w:id="122" w:author="Nicholas Alvaro Coles" w:date="2023-02-20T20:28:00Z">
        <w:r w:rsidR="0018045D">
          <w:t xml:space="preserve">still </w:t>
        </w:r>
      </w:ins>
      <w:r>
        <w:t xml:space="preserve">have somewhat unclear mechanisms of action. Contrary to conventional beliefs in the demand characteristics literature, our results </w:t>
      </w:r>
      <w:ins w:id="123" w:author="Nicholas Alvaro Coles" w:date="2023-02-20T20:28:00Z">
        <w:r w:rsidR="0018045D">
          <w:t>provide</w:t>
        </w:r>
      </w:ins>
      <w:ins w:id="124" w:author="Nicholas Alvaro Coles" w:date="2023-02-20T20:29:00Z">
        <w:r w:rsidR="0018045D">
          <w:t>d</w:t>
        </w:r>
      </w:ins>
      <w:ins w:id="125" w:author="Nicholas Alvaro Coles" w:date="2023-02-20T20:28:00Z">
        <w:r w:rsidR="0018045D">
          <w:t xml:space="preserve"> r</w:t>
        </w:r>
      </w:ins>
      <w:ins w:id="126" w:author="Nicholas Alvaro Coles" w:date="2023-02-20T20:29:00Z">
        <w:r w:rsidR="0018045D">
          <w:t xml:space="preserve">obust evidence of not a response bias, but a placebo-based mechanism. </w:t>
        </w:r>
      </w:ins>
      <w:del w:id="127" w:author="Nicholas Alvaro Coles" w:date="2023-02-20T20:29:00Z">
        <w:r w:rsidDel="0018045D">
          <w:delText xml:space="preserve">provide evidence that placebo-based mechanisms may play a much larger role than previously believed. </w:delText>
        </w:r>
      </w:del>
      <w:r>
        <w:t xml:space="preserve">However, such conclusions are ultimately preliminary given the high heterogeneity, inconclusive </w:t>
      </w:r>
      <w:r>
        <w:lastRenderedPageBreak/>
        <w:t xml:space="preserve">publication bias analyses, and </w:t>
      </w:r>
      <w:ins w:id="128" w:author="Nicholas Alvaro Coles" w:date="2023-02-20T20:29:00Z">
        <w:r w:rsidR="0018045D">
          <w:t xml:space="preserve">our </w:t>
        </w:r>
      </w:ins>
      <w:r>
        <w:t>primitive measures of potential underlying mechanisms (Flake &amp; Fried, 2020).</w:t>
      </w:r>
    </w:p>
    <w:p w14:paraId="626E32AF" w14:textId="2FE8571E" w:rsidR="008542AA" w:rsidRDefault="0018045D" w:rsidP="00EA0B17">
      <w:pPr>
        <w:pStyle w:val="BodyText"/>
      </w:pPr>
      <w:r>
        <w:t>Notably, the</w:t>
      </w:r>
      <w:r>
        <w:t xml:space="preserve"> </w:t>
      </w:r>
      <w:r w:rsidR="00000000">
        <w:t xml:space="preserve">estimated range of demand effects covers the span of almost every conceivable effect in experimental psychology. </w:t>
      </w:r>
      <w:r>
        <w:t xml:space="preserve">Participants seem to have little-to-no ability to predict </w:t>
      </w:r>
      <w:r w:rsidR="00EA0B17">
        <w:t xml:space="preserve">these </w:t>
      </w:r>
      <w:r>
        <w:t xml:space="preserve">demand effects, and our meta-analysis makes it </w:t>
      </w:r>
      <w:r w:rsidR="00EA0B17">
        <w:t xml:space="preserve">seem </w:t>
      </w:r>
      <w:r>
        <w:t xml:space="preserve">that neither do we. This leaves us with difficult questions: To what extent </w:t>
      </w:r>
      <w:r w:rsidR="00EA0B17">
        <w:t>are the potentially valid methods of</w:t>
      </w:r>
      <w:r>
        <w:t xml:space="preserve"> experimentally psychology distinguishable from the clearly invalid methods of </w:t>
      </w:r>
      <w:proofErr w:type="spellStart"/>
      <w:r>
        <w:t>Crankology</w:t>
      </w:r>
      <w:proofErr w:type="spellEnd"/>
      <w:r>
        <w:t xml:space="preserve">? What will experimental psychologists have to do to develop a comprehensive understanding of the artifacts that can undermine our scientific conclusions? And, </w:t>
      </w:r>
      <w:r w:rsidR="00EA0B17">
        <w:t xml:space="preserve">perhaps </w:t>
      </w:r>
      <w:r>
        <w:t xml:space="preserve">most importantly, will experimental psychologists </w:t>
      </w:r>
      <w:r w:rsidR="00EA0B17">
        <w:t xml:space="preserve">ever </w:t>
      </w:r>
      <w:r>
        <w:t>rise to the challenge</w:t>
      </w:r>
      <w:r w:rsidR="00EA0B17">
        <w:t>?</w:t>
      </w:r>
    </w:p>
    <w:p w14:paraId="389B6008" w14:textId="77777777" w:rsidR="008542AA" w:rsidRDefault="00000000">
      <w:pPr>
        <w:pStyle w:val="Heading1"/>
      </w:pPr>
      <w:bookmarkStart w:id="129" w:name="to-do"/>
      <w:bookmarkEnd w:id="121"/>
      <w:r>
        <w:t>To-do</w:t>
      </w:r>
    </w:p>
    <w:p w14:paraId="3BBFE16F" w14:textId="77777777" w:rsidR="008542AA" w:rsidRDefault="00000000">
      <w:pPr>
        <w:pStyle w:val="FirstParagraph"/>
      </w:pPr>
      <w:r>
        <w:t>[] Double check prediction scores.</w:t>
      </w:r>
    </w:p>
    <w:p w14:paraId="4B382096" w14:textId="77777777" w:rsidR="008542AA" w:rsidRDefault="00000000">
      <w:pPr>
        <w:pStyle w:val="BodyText"/>
      </w:pPr>
      <w:r>
        <w:t>[] Rosnow and Rosenthal were right that there can be counter and regular acquiesence.</w:t>
      </w:r>
    </w:p>
    <w:p w14:paraId="4346FC59" w14:textId="77777777" w:rsidR="008542AA" w:rsidRDefault="00000000">
      <w:pPr>
        <w:pStyle w:val="BodyText"/>
      </w:pPr>
      <w:r>
        <w:t>[] can placebo account for superiority of nil demand manips?</w:t>
      </w:r>
    </w:p>
    <w:p w14:paraId="154BC4B7" w14:textId="77777777" w:rsidR="008542AA" w:rsidRDefault="00000000">
      <w:pPr>
        <w:pStyle w:val="BodyText"/>
      </w:pPr>
      <w:r>
        <w:t xml:space="preserve">[] Clean up folder </w:t>
      </w:r>
      <w:proofErr w:type="gramStart"/>
      <w:r>
        <w:t>structure</w:t>
      </w:r>
      <w:proofErr w:type="gramEnd"/>
    </w:p>
    <w:p w14:paraId="16C666EA" w14:textId="77777777" w:rsidR="008542AA" w:rsidRDefault="00000000">
      <w:pPr>
        <w:pStyle w:val="BodyText"/>
      </w:pPr>
      <w:r>
        <w:t>[] Codebooks</w:t>
      </w:r>
    </w:p>
    <w:p w14:paraId="5466EEF5" w14:textId="77777777" w:rsidR="008542AA" w:rsidRDefault="00000000">
      <w:pPr>
        <w:pStyle w:val="Heading1"/>
      </w:pPr>
      <w:bookmarkStart w:id="130" w:name="references"/>
      <w:bookmarkEnd w:id="129"/>
      <w:r>
        <w:t>References</w:t>
      </w:r>
    </w:p>
    <w:p w14:paraId="0BE9FF94" w14:textId="77777777" w:rsidR="008542AA" w:rsidRDefault="00000000">
      <w:pPr>
        <w:pStyle w:val="Bibliography"/>
      </w:pPr>
      <w:bookmarkStart w:id="131" w:name="ref-allen2012demand"/>
      <w:bookmarkStart w:id="132"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AFE8AB0" w14:textId="77777777" w:rsidR="008542AA" w:rsidRDefault="00000000">
      <w:pPr>
        <w:pStyle w:val="Bibliography"/>
      </w:pPr>
      <w:bookmarkStart w:id="133" w:name="ref-barbuto1998motivation"/>
      <w:bookmarkEnd w:id="131"/>
      <w:r>
        <w:lastRenderedPageBreak/>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021B4514" w14:textId="77777777" w:rsidR="008542AA" w:rsidRDefault="00000000">
      <w:pPr>
        <w:pStyle w:val="Bibliography"/>
      </w:pPr>
      <w:bookmarkStart w:id="134" w:name="ref-berkowitz1971weapons"/>
      <w:bookmarkEnd w:id="133"/>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6B35BA26" w14:textId="77777777" w:rsidR="008542AA" w:rsidRDefault="00000000">
      <w:pPr>
        <w:pStyle w:val="Bibliography"/>
      </w:pPr>
      <w:bookmarkStart w:id="135" w:name="ref-borenstein2009effect"/>
      <w:bookmarkEnd w:id="134"/>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07333241" w14:textId="77777777" w:rsidR="008542AA" w:rsidRDefault="00000000">
      <w:pPr>
        <w:pStyle w:val="Bibliography"/>
      </w:pPr>
      <w:bookmarkStart w:id="136" w:name="ref-borenstein2011introduction"/>
      <w:bookmarkEnd w:id="135"/>
      <w:r>
        <w:t xml:space="preserve">Borenstein, M., Hedges, L. V., Higgins, J. P., &amp; Rothstein, H. R. (2011). </w:t>
      </w:r>
      <w:r>
        <w:rPr>
          <w:i/>
          <w:iCs/>
        </w:rPr>
        <w:t>Introduction to meta-analysis</w:t>
      </w:r>
      <w:r>
        <w:t>. John Wiley &amp; Sons.</w:t>
      </w:r>
    </w:p>
    <w:p w14:paraId="521BA820" w14:textId="77777777" w:rsidR="008542AA" w:rsidRDefault="00000000">
      <w:pPr>
        <w:pStyle w:val="Bibliography"/>
      </w:pPr>
      <w:bookmarkStart w:id="137" w:name="ref-boudreaux2013goal"/>
      <w:bookmarkEnd w:id="136"/>
      <w:r>
        <w:t xml:space="preserve">Boudreaux, M. J., &amp; Ozer, D. J. (2013). Goal conflict, goal striving, and psychological well-being. </w:t>
      </w:r>
      <w:r>
        <w:rPr>
          <w:i/>
          <w:iCs/>
        </w:rPr>
        <w:t>Motivation and Emotion</w:t>
      </w:r>
      <w:r>
        <w:t xml:space="preserve">, </w:t>
      </w:r>
      <w:r>
        <w:rPr>
          <w:i/>
          <w:iCs/>
        </w:rPr>
        <w:t>37</w:t>
      </w:r>
      <w:r>
        <w:t>(3), 433–443.</w:t>
      </w:r>
    </w:p>
    <w:p w14:paraId="0A0DBC87" w14:textId="77777777" w:rsidR="008542AA" w:rsidRDefault="00000000">
      <w:pPr>
        <w:pStyle w:val="Bibliography"/>
      </w:pPr>
      <w:bookmarkStart w:id="138" w:name="ref-cohen1988statistical"/>
      <w:bookmarkEnd w:id="137"/>
      <w:r>
        <w:t xml:space="preserve">Cohen, J. (2013). </w:t>
      </w:r>
      <w:r>
        <w:rPr>
          <w:i/>
          <w:iCs/>
        </w:rPr>
        <w:t>Statistical power analysis for the behavioral sciences</w:t>
      </w:r>
      <w:r>
        <w:t xml:space="preserve"> (Vol. 2). New York, NY: Lawrence Erlbaum Associates.</w:t>
      </w:r>
    </w:p>
    <w:p w14:paraId="4C0645E8" w14:textId="77777777" w:rsidR="008542AA" w:rsidRDefault="00000000">
      <w:pPr>
        <w:pStyle w:val="Bibliography"/>
      </w:pPr>
      <w:bookmarkStart w:id="139" w:name="ref-coles2022fact"/>
      <w:bookmarkEnd w:id="138"/>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7B4BE55" w14:textId="77777777" w:rsidR="008542AA" w:rsidRDefault="00000000">
      <w:pPr>
        <w:pStyle w:val="Bibliography"/>
      </w:pPr>
      <w:bookmarkStart w:id="140" w:name="ref-coles2019meta"/>
      <w:bookmarkEnd w:id="139"/>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BF68FAE" w14:textId="77777777" w:rsidR="008542AA" w:rsidRDefault="00000000">
      <w:pPr>
        <w:pStyle w:val="Bibliography"/>
      </w:pPr>
      <w:bookmarkStart w:id="141" w:name="ref-coles2022multi"/>
      <w:bookmarkEnd w:id="140"/>
      <w:r>
        <w:lastRenderedPageBreak/>
        <w:t xml:space="preserve">Coles, N. A., March, D. S., Marmolejo-Ramos, F., Larsen, J. T., Arinze, N. C., Ndukaihe, I. L., et </w:t>
      </w:r>
      <w:proofErr w:type="gramStart"/>
      <w:r>
        <w:t>al.others</w:t>
      </w:r>
      <w:proofErr w:type="gramEnd"/>
      <w:r>
        <w:t xml:space="preserve">. (2022). A multi-lab test of the facial feedback hypothesis by the many </w:t>
      </w:r>
      <w:proofErr w:type="gramStart"/>
      <w:r>
        <w:t>smiles</w:t>
      </w:r>
      <w:proofErr w:type="gramEnd"/>
      <w:r>
        <w:t xml:space="preserve"> collaboration. </w:t>
      </w:r>
      <w:r>
        <w:rPr>
          <w:i/>
          <w:iCs/>
        </w:rPr>
        <w:t>Nature Human Behaviour</w:t>
      </w:r>
      <w:r>
        <w:t>, 1–12.</w:t>
      </w:r>
    </w:p>
    <w:p w14:paraId="1CF2E705" w14:textId="77777777" w:rsidR="008542AA" w:rsidRDefault="00000000">
      <w:pPr>
        <w:pStyle w:val="Bibliography"/>
      </w:pPr>
      <w:bookmarkStart w:id="142" w:name="ref-coles2018costs"/>
      <w:bookmarkEnd w:id="141"/>
      <w:r>
        <w:t xml:space="preserve">Coles, N. A., Tiokhin, L., Scheel, A. M., Isager, P. M., &amp; Lakens, D. (2018). The costs and benefits of replication studies. </w:t>
      </w:r>
      <w:r>
        <w:rPr>
          <w:i/>
          <w:iCs/>
        </w:rPr>
        <w:t>The Behavioral and Brain Sciences</w:t>
      </w:r>
      <w:r>
        <w:t>.</w:t>
      </w:r>
    </w:p>
    <w:p w14:paraId="2D95785E" w14:textId="77777777" w:rsidR="008542AA" w:rsidRDefault="00000000">
      <w:pPr>
        <w:pStyle w:val="Bibliography"/>
      </w:pPr>
      <w:bookmarkStart w:id="143" w:name="ref-cook1970demand"/>
      <w:bookmarkEnd w:id="14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5A3787E9" w14:textId="77777777" w:rsidR="008542AA" w:rsidRDefault="00000000">
      <w:pPr>
        <w:pStyle w:val="Bibliography"/>
      </w:pPr>
      <w:bookmarkStart w:id="144" w:name="ref-corneille2022sixty"/>
      <w:bookmarkEnd w:id="143"/>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1F65E6B7" w14:textId="77777777" w:rsidR="008542AA" w:rsidRDefault="00000000">
      <w:pPr>
        <w:pStyle w:val="Bibliography"/>
      </w:pPr>
      <w:bookmarkStart w:id="145" w:name="ref-drevon2017intercoder"/>
      <w:bookmarkEnd w:id="144"/>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2350B1A1" w14:textId="77777777" w:rsidR="008542AA" w:rsidRDefault="00000000">
      <w:pPr>
        <w:pStyle w:val="Bibliography"/>
      </w:pPr>
      <w:bookmarkStart w:id="146" w:name="ref-fillenbaun1970more"/>
      <w:bookmarkEnd w:id="145"/>
      <w:r>
        <w:t xml:space="preserve">Fillenbaun, S., &amp; Frey, R. (1970). More on the" faithful" behavior of suspicious subjects. </w:t>
      </w:r>
      <w:r>
        <w:rPr>
          <w:i/>
          <w:iCs/>
        </w:rPr>
        <w:t>Journal of Personality</w:t>
      </w:r>
      <w:r>
        <w:t xml:space="preserve">, </w:t>
      </w:r>
      <w:r>
        <w:rPr>
          <w:i/>
          <w:iCs/>
        </w:rPr>
        <w:t>38</w:t>
      </w:r>
      <w:r>
        <w:t>(1), 43–51.</w:t>
      </w:r>
    </w:p>
    <w:p w14:paraId="69BB3B56" w14:textId="77777777" w:rsidR="008542AA" w:rsidRDefault="00000000">
      <w:pPr>
        <w:pStyle w:val="Bibliography"/>
      </w:pPr>
      <w:bookmarkStart w:id="147" w:name="ref-flake2020measurement"/>
      <w:bookmarkEnd w:id="146"/>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EE047E1" w14:textId="77777777" w:rsidR="008542AA" w:rsidRDefault="00000000">
      <w:pPr>
        <w:pStyle w:val="Bibliography"/>
      </w:pPr>
      <w:bookmarkStart w:id="148" w:name="ref-franco2014publication"/>
      <w:bookmarkEnd w:id="147"/>
      <w:r>
        <w:t xml:space="preserve">Franco, A., Malhotra, N., &amp; Simonovits, G. (2014). Publication bias in the social sciences: Unlocking the file drawer. </w:t>
      </w:r>
      <w:r>
        <w:rPr>
          <w:i/>
          <w:iCs/>
        </w:rPr>
        <w:t>Science</w:t>
      </w:r>
      <w:r>
        <w:t xml:space="preserve">, </w:t>
      </w:r>
      <w:r>
        <w:rPr>
          <w:i/>
          <w:iCs/>
        </w:rPr>
        <w:t>345</w:t>
      </w:r>
      <w:r>
        <w:t>(6203), 1502–1505.</w:t>
      </w:r>
    </w:p>
    <w:p w14:paraId="0D326353" w14:textId="77777777" w:rsidR="008542AA" w:rsidRDefault="00000000">
      <w:pPr>
        <w:pStyle w:val="Bibliography"/>
      </w:pPr>
      <w:bookmarkStart w:id="149" w:name="ref-hayes1967two"/>
      <w:bookmarkEnd w:id="148"/>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1191FCC" w14:textId="77777777" w:rsidR="008542AA" w:rsidRDefault="00000000">
      <w:pPr>
        <w:pStyle w:val="Bibliography"/>
      </w:pPr>
      <w:bookmarkStart w:id="150" w:name="ref-kenealy1988validation"/>
      <w:bookmarkEnd w:id="149"/>
      <w:r>
        <w:t xml:space="preserve">Kenealy, P. (1988). Validation of a music mood induction procedure: Some preliminary findings. </w:t>
      </w:r>
      <w:r>
        <w:rPr>
          <w:i/>
          <w:iCs/>
        </w:rPr>
        <w:t>Cognition &amp; Emotion</w:t>
      </w:r>
      <w:r>
        <w:t xml:space="preserve">, </w:t>
      </w:r>
      <w:r>
        <w:rPr>
          <w:i/>
          <w:iCs/>
        </w:rPr>
        <w:t>2</w:t>
      </w:r>
      <w:r>
        <w:t>(1), 41–48.</w:t>
      </w:r>
    </w:p>
    <w:p w14:paraId="1BE5BB3D" w14:textId="77777777" w:rsidR="008542AA" w:rsidRDefault="00000000">
      <w:pPr>
        <w:pStyle w:val="Bibliography"/>
      </w:pPr>
      <w:bookmarkStart w:id="151" w:name="ref-kruglanski1975human"/>
      <w:bookmarkEnd w:id="150"/>
      <w:r>
        <w:t xml:space="preserve">Kruglanski, A. W. (1975). The human subject in the psychology experiment: Fact and artifact. </w:t>
      </w:r>
      <w:r>
        <w:rPr>
          <w:i/>
          <w:iCs/>
        </w:rPr>
        <w:t>Advances in Experimental Social Psychology</w:t>
      </w:r>
      <w:r>
        <w:t xml:space="preserve">, </w:t>
      </w:r>
      <w:r>
        <w:rPr>
          <w:i/>
          <w:iCs/>
        </w:rPr>
        <w:t>8</w:t>
      </w:r>
      <w:r>
        <w:t>, 101–147.</w:t>
      </w:r>
    </w:p>
    <w:p w14:paraId="574CDCBD" w14:textId="77777777" w:rsidR="008542AA" w:rsidRPr="00E569C9" w:rsidRDefault="00000000">
      <w:pPr>
        <w:pStyle w:val="Bibliography"/>
        <w:rPr>
          <w:lang w:val="fr-FR"/>
          <w:rPrChange w:id="152" w:author="Nicholas Alvaro Coles" w:date="2023-02-20T14:06:00Z">
            <w:rPr/>
          </w:rPrChange>
        </w:rPr>
      </w:pPr>
      <w:bookmarkStart w:id="153" w:name="ref-kube2021beliefs"/>
      <w:bookmarkEnd w:id="151"/>
      <w:r>
        <w:t xml:space="preserve">Kube, T., &amp; Rozenkrantz, L. (2021). When beliefs face reality: An integrative review of belief updating in mental health and illness. </w:t>
      </w:r>
      <w:r w:rsidRPr="00E569C9">
        <w:rPr>
          <w:i/>
          <w:iCs/>
          <w:lang w:val="fr-FR"/>
          <w:rPrChange w:id="154" w:author="Nicholas Alvaro Coles" w:date="2023-02-20T14:06:00Z">
            <w:rPr>
              <w:i/>
              <w:iCs/>
            </w:rPr>
          </w:rPrChange>
        </w:rPr>
        <w:t xml:space="preserve">Perspectives on </w:t>
      </w:r>
      <w:proofErr w:type="spellStart"/>
      <w:r w:rsidRPr="00E569C9">
        <w:rPr>
          <w:i/>
          <w:iCs/>
          <w:lang w:val="fr-FR"/>
          <w:rPrChange w:id="155" w:author="Nicholas Alvaro Coles" w:date="2023-02-20T14:06:00Z">
            <w:rPr>
              <w:i/>
              <w:iCs/>
            </w:rPr>
          </w:rPrChange>
        </w:rPr>
        <w:t>Psychological</w:t>
      </w:r>
      <w:proofErr w:type="spellEnd"/>
      <w:r w:rsidRPr="00E569C9">
        <w:rPr>
          <w:i/>
          <w:iCs/>
          <w:lang w:val="fr-FR"/>
          <w:rPrChange w:id="156" w:author="Nicholas Alvaro Coles" w:date="2023-02-20T14:06:00Z">
            <w:rPr>
              <w:i/>
              <w:iCs/>
            </w:rPr>
          </w:rPrChange>
        </w:rPr>
        <w:t xml:space="preserve"> Science</w:t>
      </w:r>
      <w:r w:rsidRPr="00E569C9">
        <w:rPr>
          <w:lang w:val="fr-FR"/>
          <w:rPrChange w:id="157" w:author="Nicholas Alvaro Coles" w:date="2023-02-20T14:06:00Z">
            <w:rPr/>
          </w:rPrChange>
        </w:rPr>
        <w:t xml:space="preserve">, </w:t>
      </w:r>
      <w:r w:rsidRPr="00E569C9">
        <w:rPr>
          <w:i/>
          <w:iCs/>
          <w:lang w:val="fr-FR"/>
          <w:rPrChange w:id="158" w:author="Nicholas Alvaro Coles" w:date="2023-02-20T14:06:00Z">
            <w:rPr>
              <w:i/>
              <w:iCs/>
            </w:rPr>
          </w:rPrChange>
        </w:rPr>
        <w:t>16</w:t>
      </w:r>
      <w:r w:rsidRPr="00E569C9">
        <w:rPr>
          <w:lang w:val="fr-FR"/>
          <w:rPrChange w:id="159" w:author="Nicholas Alvaro Coles" w:date="2023-02-20T14:06:00Z">
            <w:rPr/>
          </w:rPrChange>
        </w:rPr>
        <w:t>(2), 247–274.</w:t>
      </w:r>
    </w:p>
    <w:p w14:paraId="3ABD26BC" w14:textId="77777777" w:rsidR="008542AA" w:rsidRDefault="00000000">
      <w:pPr>
        <w:pStyle w:val="Bibliography"/>
      </w:pPr>
      <w:bookmarkStart w:id="160" w:name="ref-lanz2022social"/>
      <w:bookmarkEnd w:id="153"/>
      <w:r w:rsidRPr="00E569C9">
        <w:rPr>
          <w:lang w:val="fr-FR"/>
          <w:rPrChange w:id="161" w:author="Nicholas Alvaro Coles" w:date="2023-02-20T14:06:00Z">
            <w:rPr/>
          </w:rPrChange>
        </w:rPr>
        <w:t xml:space="preserve">Lanz, L., </w:t>
      </w:r>
      <w:proofErr w:type="spellStart"/>
      <w:r w:rsidRPr="00E569C9">
        <w:rPr>
          <w:lang w:val="fr-FR"/>
          <w:rPrChange w:id="162" w:author="Nicholas Alvaro Coles" w:date="2023-02-20T14:06:00Z">
            <w:rPr/>
          </w:rPrChange>
        </w:rPr>
        <w:t>Thielmann</w:t>
      </w:r>
      <w:proofErr w:type="spellEnd"/>
      <w:r w:rsidRPr="00E569C9">
        <w:rPr>
          <w:lang w:val="fr-FR"/>
          <w:rPrChange w:id="163" w:author="Nicholas Alvaro Coles" w:date="2023-02-20T14:06:00Z">
            <w:rPr/>
          </w:rPrChange>
        </w:rPr>
        <w:t xml:space="preserve">, I., &amp; </w:t>
      </w:r>
      <w:proofErr w:type="spellStart"/>
      <w:r w:rsidRPr="00E569C9">
        <w:rPr>
          <w:lang w:val="fr-FR"/>
          <w:rPrChange w:id="164" w:author="Nicholas Alvaro Coles" w:date="2023-02-20T14:06:00Z">
            <w:rPr/>
          </w:rPrChange>
        </w:rPr>
        <w:t>Gerpott</w:t>
      </w:r>
      <w:proofErr w:type="spellEnd"/>
      <w:r w:rsidRPr="00E569C9">
        <w:rPr>
          <w:lang w:val="fr-FR"/>
          <w:rPrChange w:id="165" w:author="Nicholas Alvaro Coles" w:date="2023-02-20T14:06: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583DF9B" w14:textId="77777777" w:rsidR="008542AA" w:rsidRDefault="00000000">
      <w:pPr>
        <w:pStyle w:val="Bibliography"/>
      </w:pPr>
      <w:bookmarkStart w:id="166" w:name="ref-masling1966role"/>
      <w:bookmarkEnd w:id="16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F25E09A" w14:textId="77777777" w:rsidR="008542AA" w:rsidRDefault="00000000">
      <w:pPr>
        <w:pStyle w:val="Bibliography"/>
      </w:pPr>
      <w:bookmarkStart w:id="167" w:name="ref-mcguire2009suspiciousness"/>
      <w:bookmarkEnd w:id="166"/>
      <w:r>
        <w:t xml:space="preserve">McGuire, W. J. (2009). Suspiciousness of experimenter’s intent. </w:t>
      </w:r>
      <w:r>
        <w:rPr>
          <w:i/>
          <w:iCs/>
        </w:rPr>
        <w:t>Artifacts in Behavioral Research. New York: Oxford</w:t>
      </w:r>
      <w:r>
        <w:t>, 15–47.</w:t>
      </w:r>
    </w:p>
    <w:p w14:paraId="5B263CA0" w14:textId="77777777" w:rsidR="008542AA" w:rsidRDefault="00000000">
      <w:pPr>
        <w:pStyle w:val="Bibliography"/>
      </w:pPr>
      <w:bookmarkStart w:id="168" w:name="ref-milgram1972interpreting"/>
      <w:bookmarkEnd w:id="167"/>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64F0A74E" w14:textId="77777777" w:rsidR="008542AA" w:rsidRDefault="00000000">
      <w:pPr>
        <w:pStyle w:val="Bibliography"/>
      </w:pPr>
      <w:bookmarkStart w:id="169" w:name="ref-mummolo2019demand"/>
      <w:bookmarkEnd w:id="168"/>
      <w:r>
        <w:lastRenderedPageBreak/>
        <w:t xml:space="preserve">Mummolo, J., &amp; Peterson, E. (2019). Demand effects in survey experiments: An empirical assessment. </w:t>
      </w:r>
      <w:r>
        <w:rPr>
          <w:i/>
          <w:iCs/>
        </w:rPr>
        <w:t>American Political Science Review</w:t>
      </w:r>
      <w:r>
        <w:t xml:space="preserve">, </w:t>
      </w:r>
      <w:r>
        <w:rPr>
          <w:i/>
          <w:iCs/>
        </w:rPr>
        <w:t>113</w:t>
      </w:r>
      <w:r>
        <w:t>(2), 517–529.</w:t>
      </w:r>
    </w:p>
    <w:p w14:paraId="7F4F4BBA" w14:textId="77777777" w:rsidR="008542AA" w:rsidRDefault="00000000">
      <w:pPr>
        <w:pStyle w:val="Bibliography"/>
      </w:pPr>
      <w:bookmarkStart w:id="170" w:name="ref-orne1959nature"/>
      <w:bookmarkEnd w:id="169"/>
      <w:r>
        <w:t xml:space="preserve">Orne, M. T. (1959). The nature of hypnosis: Artifact and essence. </w:t>
      </w:r>
      <w:r>
        <w:rPr>
          <w:i/>
          <w:iCs/>
        </w:rPr>
        <w:t>The Journal of Abnormal and Social Psychology</w:t>
      </w:r>
      <w:r>
        <w:t xml:space="preserve">, </w:t>
      </w:r>
      <w:r>
        <w:rPr>
          <w:i/>
          <w:iCs/>
        </w:rPr>
        <w:t>58</w:t>
      </w:r>
      <w:r>
        <w:t>(3), 277–299.</w:t>
      </w:r>
    </w:p>
    <w:p w14:paraId="20190A18" w14:textId="77777777" w:rsidR="008542AA" w:rsidRDefault="00000000">
      <w:pPr>
        <w:pStyle w:val="Bibliography"/>
      </w:pPr>
      <w:bookmarkStart w:id="171" w:name="ref-orne1962social"/>
      <w:bookmarkEnd w:id="170"/>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7BA5075E" w14:textId="77777777" w:rsidR="008542AA" w:rsidRDefault="00000000">
      <w:pPr>
        <w:pStyle w:val="Bibliography"/>
      </w:pPr>
      <w:bookmarkStart w:id="172" w:name="ref-orne1969demand"/>
      <w:bookmarkEnd w:id="171"/>
      <w:r>
        <w:t xml:space="preserve">Orne, M. T. (1969). Demand characteristics and the concept of quasi-controls. In R. Rosenthal &amp; R. L. Rosnow (Eds.), </w:t>
      </w:r>
      <w:r>
        <w:rPr>
          <w:i/>
          <w:iCs/>
        </w:rPr>
        <w:t>Artifacts in behavioral research</w:t>
      </w:r>
      <w:r>
        <w:t xml:space="preserve"> (pp. 143–179). New York, NY: Academic Press.</w:t>
      </w:r>
    </w:p>
    <w:p w14:paraId="05189A63" w14:textId="77777777" w:rsidR="008542AA" w:rsidRDefault="00000000">
      <w:pPr>
        <w:pStyle w:val="Bibliography"/>
      </w:pPr>
      <w:bookmarkStart w:id="173" w:name="ref-riecken1962program"/>
      <w:bookmarkEnd w:id="172"/>
      <w:r>
        <w:t xml:space="preserve">Riecken, H. W. (1962). A program for research on experiments in social psychology. In N. W. Washburne (Ed.), </w:t>
      </w:r>
      <w:r>
        <w:rPr>
          <w:i/>
          <w:iCs/>
        </w:rPr>
        <w:t xml:space="preserve">Decisions, </w:t>
      </w:r>
      <w:proofErr w:type="gramStart"/>
      <w:r>
        <w:rPr>
          <w:i/>
          <w:iCs/>
        </w:rPr>
        <w:t>values</w:t>
      </w:r>
      <w:proofErr w:type="gramEnd"/>
      <w:r>
        <w:rPr>
          <w:i/>
          <w:iCs/>
        </w:rPr>
        <w:t xml:space="preserve"> and groups</w:t>
      </w:r>
      <w:r>
        <w:t xml:space="preserve"> (Vol. 2, pp. 25–41). New York, NY: Pergamon Press.</w:t>
      </w:r>
    </w:p>
    <w:p w14:paraId="1BE7778C" w14:textId="77777777" w:rsidR="008542AA" w:rsidRDefault="00000000">
      <w:pPr>
        <w:pStyle w:val="Bibliography"/>
      </w:pPr>
      <w:bookmarkStart w:id="174" w:name="ref-rodgers2021evaluating"/>
      <w:bookmarkEnd w:id="17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19E1F673" w14:textId="77777777" w:rsidR="008542AA" w:rsidRDefault="00000000">
      <w:pPr>
        <w:pStyle w:val="Bibliography"/>
      </w:pPr>
      <w:bookmarkStart w:id="175" w:name="ref-rosenberg1969conditions"/>
      <w:bookmarkEnd w:id="174"/>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0CB86349" w14:textId="77777777" w:rsidR="008542AA" w:rsidRDefault="00000000">
      <w:pPr>
        <w:pStyle w:val="Bibliography"/>
      </w:pPr>
      <w:bookmarkStart w:id="176" w:name="ref-rosnow1973mediation"/>
      <w:bookmarkEnd w:id="175"/>
      <w:r>
        <w:t xml:space="preserve">Rosnow, R. L., &amp; Aiken, L. S. (1973). Mediation of artifacts in behavioral research. </w:t>
      </w:r>
      <w:r>
        <w:rPr>
          <w:i/>
          <w:iCs/>
        </w:rPr>
        <w:t>Journal of Experimental Social Psychology</w:t>
      </w:r>
      <w:r>
        <w:t xml:space="preserve">, </w:t>
      </w:r>
      <w:r>
        <w:rPr>
          <w:i/>
          <w:iCs/>
        </w:rPr>
        <w:t>9</w:t>
      </w:r>
      <w:r>
        <w:t>(3), 181–201.</w:t>
      </w:r>
    </w:p>
    <w:p w14:paraId="18C5A244" w14:textId="77777777" w:rsidR="008542AA" w:rsidRDefault="00000000">
      <w:pPr>
        <w:pStyle w:val="Bibliography"/>
      </w:pPr>
      <w:bookmarkStart w:id="177" w:name="ref-rosnow1997people"/>
      <w:bookmarkEnd w:id="176"/>
      <w:r>
        <w:lastRenderedPageBreak/>
        <w:t xml:space="preserve">Rosnow, R. L., &amp; Rosenthal, R. (1997). </w:t>
      </w:r>
      <w:r>
        <w:rPr>
          <w:i/>
          <w:iCs/>
        </w:rPr>
        <w:t>People studying people: Artifacts and ethics in behavioral research</w:t>
      </w:r>
      <w:r>
        <w:t>. New York, NY: Freeman.</w:t>
      </w:r>
    </w:p>
    <w:p w14:paraId="70EECDC3" w14:textId="77777777" w:rsidR="008542AA" w:rsidRDefault="00000000">
      <w:pPr>
        <w:pStyle w:val="Bibliography"/>
      </w:pPr>
      <w:bookmarkStart w:id="178" w:name="ref-schardt2007utilization"/>
      <w:bookmarkEnd w:id="177"/>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458A17C" w14:textId="77777777" w:rsidR="008542AA" w:rsidRDefault="00000000">
      <w:pPr>
        <w:pStyle w:val="Bibliography"/>
      </w:pPr>
      <w:bookmarkStart w:id="179" w:name="ref-sedikides2010religiosity"/>
      <w:bookmarkEnd w:id="178"/>
      <w:r>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2737DE67" w14:textId="77777777" w:rsidR="008542AA" w:rsidRDefault="00000000">
      <w:pPr>
        <w:pStyle w:val="Bibliography"/>
      </w:pPr>
      <w:bookmarkStart w:id="180" w:name="ref-sharpe2016frightened"/>
      <w:bookmarkEnd w:id="179"/>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55BCC6B" w14:textId="77777777" w:rsidR="008542AA" w:rsidRDefault="00000000">
      <w:pPr>
        <w:pStyle w:val="Bibliography"/>
      </w:pPr>
      <w:bookmarkStart w:id="181" w:name="ref-sigall1970cooperative"/>
      <w:bookmarkEnd w:id="180"/>
      <w:r>
        <w:t xml:space="preserve">Sigall, H., Aronson, E., &amp; Van Hoose, T. (1970). The cooperative subject: Myth or reality? </w:t>
      </w:r>
      <w:r>
        <w:rPr>
          <w:i/>
          <w:iCs/>
        </w:rPr>
        <w:t>Journal of Experimental Social Psychology</w:t>
      </w:r>
      <w:r>
        <w:t xml:space="preserve">, </w:t>
      </w:r>
      <w:r>
        <w:rPr>
          <w:i/>
          <w:iCs/>
        </w:rPr>
        <w:t>6</w:t>
      </w:r>
      <w:r>
        <w:t>(1), 1–10.</w:t>
      </w:r>
    </w:p>
    <w:p w14:paraId="4DBDE4C9" w14:textId="77777777" w:rsidR="008542AA" w:rsidRDefault="00000000">
      <w:pPr>
        <w:pStyle w:val="Bibliography"/>
      </w:pPr>
      <w:bookmarkStart w:id="182" w:name="ref-standing2008demonstration"/>
      <w:bookmarkEnd w:id="181"/>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8FECA8A" w14:textId="77777777" w:rsidR="008542AA" w:rsidRDefault="00000000">
      <w:pPr>
        <w:pStyle w:val="Bibliography"/>
      </w:pPr>
      <w:bookmarkStart w:id="183" w:name="ref-stanley2014meta"/>
      <w:bookmarkEnd w:id="182"/>
      <w:r>
        <w:t xml:space="preserve">Stanley, T. D., &amp; Doucouliagos, H. (2014). Meta-regression approximations to reduce publication selection bias. </w:t>
      </w:r>
      <w:r>
        <w:rPr>
          <w:i/>
          <w:iCs/>
        </w:rPr>
        <w:t>Research Synthesis Methods</w:t>
      </w:r>
      <w:r>
        <w:t xml:space="preserve">, </w:t>
      </w:r>
      <w:r>
        <w:rPr>
          <w:i/>
          <w:iCs/>
        </w:rPr>
        <w:t>5</w:t>
      </w:r>
      <w:r>
        <w:t>(1), 60–78.</w:t>
      </w:r>
    </w:p>
    <w:p w14:paraId="31ACC99B" w14:textId="77777777" w:rsidR="008542AA" w:rsidRDefault="00000000">
      <w:pPr>
        <w:pStyle w:val="Bibliography"/>
      </w:pPr>
      <w:bookmarkStart w:id="184" w:name="ref-strohmetz2008research"/>
      <w:bookmarkEnd w:id="183"/>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4CBEFEFF" w14:textId="77777777" w:rsidR="008542AA" w:rsidRDefault="00000000">
      <w:pPr>
        <w:pStyle w:val="Bibliography"/>
      </w:pPr>
      <w:bookmarkStart w:id="185" w:name="ref-vesely2020social"/>
      <w:bookmarkEnd w:id="184"/>
      <w:r>
        <w:t xml:space="preserve">Vesely, S., &amp; Klöckner, C. A. (2020). Social desirability in environmental psychology research: Three meta-analyses. </w:t>
      </w:r>
      <w:r>
        <w:rPr>
          <w:i/>
          <w:iCs/>
        </w:rPr>
        <w:t>Frontiers in Psychology</w:t>
      </w:r>
      <w:r>
        <w:t xml:space="preserve">, </w:t>
      </w:r>
      <w:r>
        <w:rPr>
          <w:i/>
          <w:iCs/>
        </w:rPr>
        <w:t>11</w:t>
      </w:r>
      <w:r>
        <w:t>, 1–9.</w:t>
      </w:r>
    </w:p>
    <w:p w14:paraId="5649659C" w14:textId="77777777" w:rsidR="008542AA" w:rsidRDefault="00000000">
      <w:pPr>
        <w:pStyle w:val="Bibliography"/>
      </w:pPr>
      <w:bookmarkStart w:id="186" w:name="ref-vevea1995general"/>
      <w:bookmarkEnd w:id="185"/>
      <w:r>
        <w:lastRenderedPageBreak/>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CBFDDE" w14:textId="77777777" w:rsidR="008542AA" w:rsidRDefault="00000000">
      <w:pPr>
        <w:pStyle w:val="Bibliography"/>
      </w:pPr>
      <w:bookmarkStart w:id="187" w:name="ref-weber1972subject"/>
      <w:bookmarkEnd w:id="186"/>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24D71294" w14:textId="77777777" w:rsidR="008542AA" w:rsidRPr="00E569C9" w:rsidRDefault="00000000">
      <w:pPr>
        <w:pStyle w:val="Bibliography"/>
        <w:rPr>
          <w:lang w:val="fr-FR"/>
          <w:rPrChange w:id="188" w:author="Nicholas Alvaro Coles" w:date="2023-02-20T14:06:00Z">
            <w:rPr/>
          </w:rPrChange>
        </w:rPr>
      </w:pPr>
      <w:bookmarkStart w:id="189" w:name="ref-yarkoni2017choosing"/>
      <w:bookmarkEnd w:id="187"/>
      <w:r>
        <w:t xml:space="preserve">Yarkoni, T., &amp; Westfall, J. (2017). Choosing prediction over explanation in psychology: Lessons from machine learning. </w:t>
      </w:r>
      <w:r w:rsidRPr="00E569C9">
        <w:rPr>
          <w:i/>
          <w:iCs/>
          <w:lang w:val="fr-FR"/>
          <w:rPrChange w:id="190" w:author="Nicholas Alvaro Coles" w:date="2023-02-20T14:06:00Z">
            <w:rPr>
              <w:i/>
              <w:iCs/>
            </w:rPr>
          </w:rPrChange>
        </w:rPr>
        <w:t xml:space="preserve">Perspectives on </w:t>
      </w:r>
      <w:proofErr w:type="spellStart"/>
      <w:r w:rsidRPr="00E569C9">
        <w:rPr>
          <w:i/>
          <w:iCs/>
          <w:lang w:val="fr-FR"/>
          <w:rPrChange w:id="191" w:author="Nicholas Alvaro Coles" w:date="2023-02-20T14:06:00Z">
            <w:rPr>
              <w:i/>
              <w:iCs/>
            </w:rPr>
          </w:rPrChange>
        </w:rPr>
        <w:t>Psychological</w:t>
      </w:r>
      <w:proofErr w:type="spellEnd"/>
      <w:r w:rsidRPr="00E569C9">
        <w:rPr>
          <w:i/>
          <w:iCs/>
          <w:lang w:val="fr-FR"/>
          <w:rPrChange w:id="192" w:author="Nicholas Alvaro Coles" w:date="2023-02-20T14:06:00Z">
            <w:rPr>
              <w:i/>
              <w:iCs/>
            </w:rPr>
          </w:rPrChange>
        </w:rPr>
        <w:t xml:space="preserve"> Science</w:t>
      </w:r>
      <w:r w:rsidRPr="00E569C9">
        <w:rPr>
          <w:lang w:val="fr-FR"/>
          <w:rPrChange w:id="193" w:author="Nicholas Alvaro Coles" w:date="2023-02-20T14:06:00Z">
            <w:rPr/>
          </w:rPrChange>
        </w:rPr>
        <w:t xml:space="preserve">, </w:t>
      </w:r>
      <w:r w:rsidRPr="00E569C9">
        <w:rPr>
          <w:i/>
          <w:iCs/>
          <w:lang w:val="fr-FR"/>
          <w:rPrChange w:id="194" w:author="Nicholas Alvaro Coles" w:date="2023-02-20T14:06:00Z">
            <w:rPr>
              <w:i/>
              <w:iCs/>
            </w:rPr>
          </w:rPrChange>
        </w:rPr>
        <w:t>12</w:t>
      </w:r>
      <w:r w:rsidRPr="00E569C9">
        <w:rPr>
          <w:lang w:val="fr-FR"/>
          <w:rPrChange w:id="195" w:author="Nicholas Alvaro Coles" w:date="2023-02-20T14:06:00Z">
            <w:rPr/>
          </w:rPrChange>
        </w:rPr>
        <w:t>(6), 1100–1122.</w:t>
      </w:r>
    </w:p>
    <w:p w14:paraId="69F084F1" w14:textId="77777777" w:rsidR="008542AA" w:rsidRDefault="00000000">
      <w:pPr>
        <w:pStyle w:val="Bibliography"/>
      </w:pPr>
      <w:bookmarkStart w:id="196" w:name="ref-zion2018mindsets"/>
      <w:bookmarkEnd w:id="189"/>
      <w:r w:rsidRPr="00E569C9">
        <w:rPr>
          <w:lang w:val="fr-FR"/>
          <w:rPrChange w:id="197" w:author="Nicholas Alvaro Coles" w:date="2023-02-20T14:06:00Z">
            <w:rPr/>
          </w:rPrChange>
        </w:rPr>
        <w:t xml:space="preserve">Zion, S. R., &amp; </w:t>
      </w:r>
      <w:proofErr w:type="spellStart"/>
      <w:r w:rsidRPr="00E569C9">
        <w:rPr>
          <w:lang w:val="fr-FR"/>
          <w:rPrChange w:id="198" w:author="Nicholas Alvaro Coles" w:date="2023-02-20T14:06:00Z">
            <w:rPr/>
          </w:rPrChange>
        </w:rPr>
        <w:t>Crum</w:t>
      </w:r>
      <w:proofErr w:type="spellEnd"/>
      <w:r w:rsidRPr="00E569C9">
        <w:rPr>
          <w:lang w:val="fr-FR"/>
          <w:rPrChange w:id="199" w:author="Nicholas Alvaro Coles" w:date="2023-02-20T14:06: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4B28EED6" w14:textId="77777777" w:rsidR="008542AA" w:rsidRDefault="00000000">
      <w:pPr>
        <w:pStyle w:val="Bibliography"/>
      </w:pPr>
      <w:bookmarkStart w:id="200" w:name="ref-zwaan2018making"/>
      <w:bookmarkEnd w:id="196"/>
      <w:r>
        <w:t xml:space="preserve">Zwaan, R. A., Etz, A., Lucas, R. E., &amp; Donnellan, M. B. (2018). Making replication mainstream. </w:t>
      </w:r>
      <w:r>
        <w:rPr>
          <w:i/>
          <w:iCs/>
        </w:rPr>
        <w:t>Behavioral and Brain Sciences</w:t>
      </w:r>
      <w:r>
        <w:t xml:space="preserve">, </w:t>
      </w:r>
      <w:r>
        <w:rPr>
          <w:i/>
          <w:iCs/>
        </w:rPr>
        <w:t>41</w:t>
      </w:r>
      <w:r>
        <w:t>.</w:t>
      </w:r>
      <w:bookmarkEnd w:id="130"/>
      <w:bookmarkEnd w:id="132"/>
      <w:bookmarkEnd w:id="200"/>
    </w:p>
    <w:sectPr w:rsidR="008542AA"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77A7" w14:textId="77777777" w:rsidR="005663D8" w:rsidRDefault="005663D8">
      <w:pPr>
        <w:spacing w:before="0" w:after="0" w:line="240" w:lineRule="auto"/>
      </w:pPr>
      <w:r>
        <w:separator/>
      </w:r>
    </w:p>
  </w:endnote>
  <w:endnote w:type="continuationSeparator" w:id="0">
    <w:p w14:paraId="0F3F6682" w14:textId="77777777" w:rsidR="005663D8" w:rsidRDefault="005663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93589" w14:textId="77777777" w:rsidR="005663D8" w:rsidRDefault="005663D8">
      <w:r>
        <w:separator/>
      </w:r>
    </w:p>
  </w:footnote>
  <w:footnote w:type="continuationSeparator" w:id="0">
    <w:p w14:paraId="079AC2C7" w14:textId="77777777" w:rsidR="005663D8" w:rsidRDefault="005663D8">
      <w:r>
        <w:continuationSeparator/>
      </w:r>
    </w:p>
  </w:footnote>
  <w:footnote w:id="1">
    <w:p w14:paraId="0B1F1BF1" w14:textId="77777777" w:rsidR="008542AA"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BF9B0A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FB215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0788CF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4E8EC"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C11554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01557E" w14:textId="77777777" w:rsidR="00DA0F6A" w:rsidRDefault="00000000" w:rsidP="00DA0F6A">
    <w:pPr>
      <w:pStyle w:val="Header"/>
      <w:ind w:right="360"/>
    </w:pPr>
    <w:r>
      <w:t>Running head: DEMAND CHARACTERISTICS META-ANALYSIS</w:t>
    </w:r>
  </w:p>
  <w:p w14:paraId="3E398E4D"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00ACD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9420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55369990">
    <w:abstractNumId w:val="13"/>
  </w:num>
  <w:num w:numId="2" w16cid:durableId="49769716">
    <w:abstractNumId w:val="13"/>
  </w:num>
  <w:num w:numId="3" w16cid:durableId="924463419">
    <w:abstractNumId w:val="14"/>
  </w:num>
  <w:num w:numId="4" w16cid:durableId="154033689">
    <w:abstractNumId w:val="1"/>
  </w:num>
  <w:num w:numId="5" w16cid:durableId="1197894136">
    <w:abstractNumId w:val="2"/>
  </w:num>
  <w:num w:numId="6" w16cid:durableId="805584147">
    <w:abstractNumId w:val="3"/>
  </w:num>
  <w:num w:numId="7" w16cid:durableId="437529251">
    <w:abstractNumId w:val="4"/>
  </w:num>
  <w:num w:numId="8" w16cid:durableId="1552494916">
    <w:abstractNumId w:val="9"/>
  </w:num>
  <w:num w:numId="9" w16cid:durableId="1782603199">
    <w:abstractNumId w:val="5"/>
  </w:num>
  <w:num w:numId="10" w16cid:durableId="924147108">
    <w:abstractNumId w:val="6"/>
  </w:num>
  <w:num w:numId="11" w16cid:durableId="1010180944">
    <w:abstractNumId w:val="7"/>
  </w:num>
  <w:num w:numId="12" w16cid:durableId="650059770">
    <w:abstractNumId w:val="8"/>
  </w:num>
  <w:num w:numId="13" w16cid:durableId="1628588318">
    <w:abstractNumId w:val="10"/>
  </w:num>
  <w:num w:numId="14" w16cid:durableId="469056811">
    <w:abstractNumId w:val="14"/>
  </w:num>
  <w:num w:numId="15" w16cid:durableId="842862729">
    <w:abstractNumId w:val="0"/>
  </w:num>
  <w:num w:numId="16" w16cid:durableId="1295213523">
    <w:abstractNumId w:val="0"/>
  </w:num>
  <w:num w:numId="17" w16cid:durableId="1895850881">
    <w:abstractNumId w:val="11"/>
  </w:num>
  <w:num w:numId="18" w16cid:durableId="6806624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42AA"/>
    <w:rsid w:val="00113AB9"/>
    <w:rsid w:val="0018045D"/>
    <w:rsid w:val="004E46C3"/>
    <w:rsid w:val="00515E59"/>
    <w:rsid w:val="005663D8"/>
    <w:rsid w:val="00697931"/>
    <w:rsid w:val="00795495"/>
    <w:rsid w:val="007D5292"/>
    <w:rsid w:val="007E450F"/>
    <w:rsid w:val="008338DD"/>
    <w:rsid w:val="008542AA"/>
    <w:rsid w:val="00900528"/>
    <w:rsid w:val="00925954"/>
    <w:rsid w:val="0099626E"/>
    <w:rsid w:val="00AD1077"/>
    <w:rsid w:val="00B262D4"/>
    <w:rsid w:val="00BD4A17"/>
    <w:rsid w:val="00C72482"/>
    <w:rsid w:val="00D70C45"/>
    <w:rsid w:val="00DB0B61"/>
    <w:rsid w:val="00DF0421"/>
    <w:rsid w:val="00E569C9"/>
    <w:rsid w:val="00E9353E"/>
    <w:rsid w:val="00EA0B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88614"/>
  <w15:docId w15:val="{B498E796-69D7-4D17-B763-5832320B1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E569C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coles@stanford.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52</Pages>
  <Words>12476</Words>
  <Characters>71115</Characters>
  <Application>Microsoft Office Word</Application>
  <DocSecurity>0</DocSecurity>
  <Lines>592</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83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9</cp:revision>
  <dcterms:created xsi:type="dcterms:W3CDTF">2023-02-20T22:05:00Z</dcterms:created>
  <dcterms:modified xsi:type="dcterms:W3CDTF">2023-02-2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